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302E3A" w14:textId="0F98F290" w:rsidR="00FF76E6" w:rsidRPr="00B601E2" w:rsidRDefault="00783FC5" w:rsidP="00FF76E6">
      <w:pPr>
        <w:spacing w:after="0" w:line="360" w:lineRule="auto"/>
        <w:jc w:val="center"/>
        <w:rPr>
          <w:rStyle w:val="IntenseEmphasis"/>
          <w:rFonts w:ascii="Myriad Pro" w:hAnsi="Myriad Pro"/>
          <w:color w:val="FF0000"/>
        </w:rPr>
      </w:pPr>
      <w:bookmarkStart w:id="0" w:name="_Hlk87026222"/>
      <w:r w:rsidRPr="007E3013">
        <w:rPr>
          <w:rFonts w:ascii="Myriad Pro" w:hAnsi="Myriad Pro" w:cstheme="minorHAnsi"/>
          <w:b/>
          <w:sz w:val="40"/>
          <w:szCs w:val="40"/>
        </w:rPr>
        <w:t>REVIEW</w:t>
      </w:r>
      <w:r w:rsidR="00C30C3E" w:rsidRPr="007E3013">
        <w:rPr>
          <w:rFonts w:ascii="Myriad Pro" w:hAnsi="Myriad Pro" w:cstheme="minorHAnsi"/>
          <w:b/>
          <w:sz w:val="40"/>
          <w:szCs w:val="40"/>
        </w:rPr>
        <w:t xml:space="preserve"> TEST</w:t>
      </w:r>
      <w:r w:rsidR="00BF00EF">
        <w:rPr>
          <w:rFonts w:ascii="Myriad Pro" w:hAnsi="Myriad Pro" w:cstheme="minorHAnsi"/>
          <w:b/>
          <w:sz w:val="40"/>
          <w:szCs w:val="40"/>
        </w:rPr>
        <w:t xml:space="preserve"> </w:t>
      </w:r>
      <w:r w:rsidR="00A5753B">
        <w:rPr>
          <w:rFonts w:ascii="Myriad Pro" w:hAnsi="Myriad Pro" w:cstheme="minorHAnsi"/>
          <w:b/>
          <w:sz w:val="40"/>
          <w:szCs w:val="40"/>
        </w:rPr>
        <w:t>7</w:t>
      </w:r>
      <w:r w:rsidR="00B601E2">
        <w:rPr>
          <w:rFonts w:ascii="Myriad Pro" w:hAnsi="Myriad Pro" w:cstheme="minorHAnsi"/>
          <w:b/>
          <w:sz w:val="40"/>
          <w:szCs w:val="40"/>
        </w:rPr>
        <w:t xml:space="preserve">     </w:t>
      </w:r>
      <w:r w:rsidR="00B601E2">
        <w:rPr>
          <w:rFonts w:ascii="Myriad Pro" w:hAnsi="Myriad Pro" w:cstheme="minorHAnsi"/>
          <w:b/>
          <w:i/>
          <w:iCs/>
          <w:color w:val="FF0000"/>
          <w:sz w:val="40"/>
          <w:szCs w:val="40"/>
        </w:rPr>
        <w:t>28/30</w:t>
      </w:r>
    </w:p>
    <w:p w14:paraId="0C3F15DB" w14:textId="12563F40" w:rsidR="00713BCE" w:rsidRPr="00451237" w:rsidRDefault="006E5A81" w:rsidP="00451237">
      <w:pPr>
        <w:spacing w:after="0" w:line="360" w:lineRule="auto"/>
        <w:jc w:val="center"/>
        <w:rPr>
          <w:rFonts w:ascii="Myriad Pro" w:hAnsi="Myriad Pro" w:cstheme="minorHAnsi"/>
          <w:b/>
          <w:bCs/>
          <w:sz w:val="32"/>
          <w:szCs w:val="32"/>
        </w:rPr>
      </w:pPr>
      <w:r w:rsidRPr="00451237">
        <w:rPr>
          <w:rFonts w:ascii="Myriad Pro" w:hAnsi="Myriad Pro" w:cstheme="minorHAnsi"/>
          <w:b/>
          <w:bCs/>
          <w:caps/>
          <w:sz w:val="32"/>
          <w:szCs w:val="32"/>
        </w:rPr>
        <w:t>VOCABULARY</w:t>
      </w:r>
      <w:bookmarkEnd w:id="0"/>
    </w:p>
    <w:p w14:paraId="31AA965F" w14:textId="6F9CDE92" w:rsidR="00EF6D35" w:rsidRDefault="009B02FD" w:rsidP="00EF6D35">
      <w:pPr>
        <w:spacing w:after="0" w:line="360" w:lineRule="auto"/>
        <w:jc w:val="both"/>
        <w:rPr>
          <w:rFonts w:ascii="Myriad Pro" w:hAnsi="Myriad Pro" w:cstheme="minorHAnsi"/>
        </w:rPr>
      </w:pPr>
      <w:r w:rsidRPr="00803E20">
        <w:rPr>
          <w:rFonts w:ascii="Myriad Pro" w:hAnsi="Myriad Pro"/>
          <w:b/>
        </w:rPr>
        <w:t>Questions 1-</w:t>
      </w:r>
      <w:r w:rsidR="002B7EB6">
        <w:rPr>
          <w:rFonts w:ascii="Myriad Pro" w:hAnsi="Myriad Pro"/>
          <w:b/>
        </w:rPr>
        <w:t>8</w:t>
      </w:r>
      <w:r w:rsidR="00C0216B" w:rsidRPr="00803E20">
        <w:rPr>
          <w:rFonts w:ascii="Myriad Pro" w:hAnsi="Myriad Pro"/>
          <w:b/>
        </w:rPr>
        <w:t>.</w:t>
      </w:r>
      <w:r w:rsidRPr="00803E20">
        <w:rPr>
          <w:rFonts w:ascii="Myriad Pro" w:hAnsi="Myriad Pro"/>
          <w:b/>
        </w:rPr>
        <w:t xml:space="preserve"> </w:t>
      </w:r>
      <w:r w:rsidR="002B7EB6">
        <w:rPr>
          <w:rFonts w:ascii="Myriad Pro" w:hAnsi="Myriad Pro" w:cstheme="minorHAnsi"/>
        </w:rPr>
        <w:t>Give the correct form of the words in brackets to fill in the gaps.</w:t>
      </w:r>
    </w:p>
    <w:p w14:paraId="3E8FFC90" w14:textId="364936C1" w:rsidR="00A040CC" w:rsidRPr="002A350D" w:rsidRDefault="00A040CC" w:rsidP="002A350D">
      <w:pPr>
        <w:pStyle w:val="ListParagraph"/>
        <w:numPr>
          <w:ilvl w:val="0"/>
          <w:numId w:val="26"/>
        </w:numPr>
        <w:spacing w:after="0" w:line="360" w:lineRule="auto"/>
        <w:rPr>
          <w:rFonts w:ascii="Myriad Pro" w:hAnsi="Myriad Pro"/>
          <w:bCs/>
          <w:spacing w:val="-6"/>
        </w:rPr>
      </w:pPr>
      <w:r w:rsidRPr="002A350D">
        <w:rPr>
          <w:rFonts w:ascii="Myriad Pro" w:hAnsi="Myriad Pro"/>
          <w:bCs/>
          <w:spacing w:val="-6"/>
        </w:rPr>
        <w:t>The romantic movie was</w:t>
      </w:r>
      <w:r w:rsidR="001023C8" w:rsidRPr="001023C8">
        <w:t xml:space="preserve"> </w:t>
      </w:r>
      <w:r w:rsidR="001023C8" w:rsidRPr="001023C8">
        <w:rPr>
          <w:rFonts w:ascii="Myriad Pro" w:hAnsi="Myriad Pro" w:cstheme="minorHAnsi"/>
          <w:spacing w:val="-6"/>
        </w:rPr>
        <w:t>predictable</w:t>
      </w:r>
      <w:r w:rsidRPr="002A350D">
        <w:rPr>
          <w:rFonts w:ascii="Myriad Pro" w:hAnsi="Myriad Pro"/>
          <w:bCs/>
          <w:spacing w:val="-6"/>
        </w:rPr>
        <w:t>, but it made me cry because it was so touching.</w:t>
      </w:r>
      <w:r w:rsidR="006D2DE6" w:rsidRPr="002A350D">
        <w:rPr>
          <w:rFonts w:ascii="Myriad Pro" w:hAnsi="Myriad Pro"/>
          <w:bCs/>
          <w:spacing w:val="-6"/>
        </w:rPr>
        <w:t xml:space="preserve"> (predict)</w:t>
      </w:r>
    </w:p>
    <w:p w14:paraId="34D90278" w14:textId="5FA1DFD8" w:rsidR="00A040CC" w:rsidRPr="002A350D" w:rsidRDefault="00A040CC" w:rsidP="002A350D">
      <w:pPr>
        <w:pStyle w:val="ListParagraph"/>
        <w:numPr>
          <w:ilvl w:val="0"/>
          <w:numId w:val="26"/>
        </w:numPr>
        <w:spacing w:after="0" w:line="360" w:lineRule="auto"/>
        <w:rPr>
          <w:rFonts w:ascii="Myriad Pro" w:hAnsi="Myriad Pro"/>
          <w:bCs/>
          <w:spacing w:val="-6"/>
        </w:rPr>
      </w:pPr>
      <w:r w:rsidRPr="002A350D">
        <w:rPr>
          <w:rFonts w:ascii="Myriad Pro" w:hAnsi="Myriad Pro"/>
          <w:bCs/>
          <w:spacing w:val="-6"/>
        </w:rPr>
        <w:t xml:space="preserve">The horror film was </w:t>
      </w:r>
      <w:r w:rsidR="0034181D" w:rsidRPr="0034181D">
        <w:rPr>
          <w:rFonts w:ascii="Myriad Pro" w:hAnsi="Myriad Pro" w:cstheme="minorHAnsi"/>
          <w:spacing w:val="-6"/>
        </w:rPr>
        <w:t>frightening</w:t>
      </w:r>
      <w:r w:rsidRPr="002A350D">
        <w:rPr>
          <w:rFonts w:ascii="Myriad Pro" w:hAnsi="Myriad Pro"/>
          <w:bCs/>
          <w:spacing w:val="-6"/>
        </w:rPr>
        <w:t>, and I had to cover my eyes during some scenes.</w:t>
      </w:r>
      <w:r w:rsidR="006D2DE6" w:rsidRPr="002A350D">
        <w:rPr>
          <w:rFonts w:ascii="Myriad Pro" w:hAnsi="Myriad Pro"/>
          <w:bCs/>
          <w:spacing w:val="-6"/>
        </w:rPr>
        <w:t xml:space="preserve"> (frighten)</w:t>
      </w:r>
    </w:p>
    <w:p w14:paraId="04408D7D" w14:textId="5C5B37A3" w:rsidR="00A040CC" w:rsidRPr="002A350D" w:rsidRDefault="00A040CC" w:rsidP="002A350D">
      <w:pPr>
        <w:pStyle w:val="ListParagraph"/>
        <w:numPr>
          <w:ilvl w:val="0"/>
          <w:numId w:val="26"/>
        </w:numPr>
        <w:spacing w:after="0" w:line="360" w:lineRule="auto"/>
        <w:rPr>
          <w:rFonts w:ascii="Myriad Pro" w:hAnsi="Myriad Pro"/>
          <w:bCs/>
          <w:spacing w:val="-6"/>
        </w:rPr>
      </w:pPr>
      <w:r w:rsidRPr="002A350D">
        <w:rPr>
          <w:rFonts w:ascii="Myriad Pro" w:hAnsi="Myriad Pro"/>
          <w:bCs/>
          <w:spacing w:val="-6"/>
        </w:rPr>
        <w:t xml:space="preserve">The documentary about marine life was </w:t>
      </w:r>
      <w:r w:rsidR="00723D6F" w:rsidRPr="00723D6F">
        <w:rPr>
          <w:rFonts w:ascii="Myriad Pro" w:hAnsi="Myriad Pro" w:cstheme="minorHAnsi"/>
          <w:spacing w:val="-6"/>
        </w:rPr>
        <w:t>fascinating</w:t>
      </w:r>
      <w:r w:rsidRPr="002A350D">
        <w:rPr>
          <w:rFonts w:ascii="Myriad Pro" w:hAnsi="Myriad Pro"/>
          <w:bCs/>
          <w:spacing w:val="-6"/>
        </w:rPr>
        <w:t>, especially the underwater scenes.</w:t>
      </w:r>
      <w:r w:rsidR="006D2DE6" w:rsidRPr="002A350D">
        <w:rPr>
          <w:rFonts w:ascii="Myriad Pro" w:hAnsi="Myriad Pro"/>
          <w:bCs/>
          <w:spacing w:val="-6"/>
        </w:rPr>
        <w:t xml:space="preserve"> (fascinate)</w:t>
      </w:r>
    </w:p>
    <w:p w14:paraId="3B80AA5C" w14:textId="4FE87E43" w:rsidR="00A040CC" w:rsidRPr="002A350D" w:rsidRDefault="00A040CC" w:rsidP="002A350D">
      <w:pPr>
        <w:pStyle w:val="ListParagraph"/>
        <w:numPr>
          <w:ilvl w:val="0"/>
          <w:numId w:val="26"/>
        </w:numPr>
        <w:spacing w:after="0" w:line="360" w:lineRule="auto"/>
        <w:rPr>
          <w:rFonts w:ascii="Myriad Pro" w:hAnsi="Myriad Pro"/>
          <w:bCs/>
          <w:spacing w:val="-6"/>
        </w:rPr>
      </w:pPr>
      <w:r w:rsidRPr="002A350D">
        <w:rPr>
          <w:rFonts w:ascii="Myriad Pro" w:hAnsi="Myriad Pro"/>
          <w:bCs/>
          <w:spacing w:val="-6"/>
        </w:rPr>
        <w:t>The science fiction movie had a creative and</w:t>
      </w:r>
      <w:r w:rsidR="00114E2A" w:rsidRPr="00114E2A">
        <w:t xml:space="preserve"> </w:t>
      </w:r>
      <w:r w:rsidR="00114E2A" w:rsidRPr="00114E2A">
        <w:rPr>
          <w:rFonts w:ascii="Myriad Pro" w:hAnsi="Myriad Pro" w:cstheme="minorHAnsi"/>
          <w:spacing w:val="-6"/>
        </w:rPr>
        <w:t>imaginative</w:t>
      </w:r>
      <w:r w:rsidR="002A350D" w:rsidRPr="002A350D">
        <w:rPr>
          <w:rFonts w:ascii="Myriad Pro" w:hAnsi="Myriad Pro" w:cstheme="minorHAnsi"/>
          <w:spacing w:val="-6"/>
        </w:rPr>
        <w:t xml:space="preserve"> </w:t>
      </w:r>
      <w:r w:rsidRPr="002A350D">
        <w:rPr>
          <w:rFonts w:ascii="Myriad Pro" w:hAnsi="Myriad Pro"/>
          <w:bCs/>
          <w:spacing w:val="-6"/>
        </w:rPr>
        <w:t>plot that kept me engaged.</w:t>
      </w:r>
      <w:r w:rsidR="006D2DE6" w:rsidRPr="002A350D">
        <w:rPr>
          <w:rFonts w:ascii="Myriad Pro" w:hAnsi="Myriad Pro"/>
          <w:bCs/>
          <w:spacing w:val="-6"/>
        </w:rPr>
        <w:t xml:space="preserve"> (</w:t>
      </w:r>
      <w:r w:rsidR="002A350D" w:rsidRPr="002A350D">
        <w:rPr>
          <w:rFonts w:ascii="Myriad Pro" w:hAnsi="Myriad Pro"/>
          <w:bCs/>
          <w:spacing w:val="-6"/>
        </w:rPr>
        <w:t>imagine)</w:t>
      </w:r>
    </w:p>
    <w:p w14:paraId="52145CDE" w14:textId="0AAAD352" w:rsidR="00A040CC" w:rsidRPr="002A350D" w:rsidRDefault="00A040CC" w:rsidP="002A350D">
      <w:pPr>
        <w:pStyle w:val="ListParagraph"/>
        <w:numPr>
          <w:ilvl w:val="0"/>
          <w:numId w:val="26"/>
        </w:numPr>
        <w:spacing w:after="0" w:line="360" w:lineRule="auto"/>
        <w:rPr>
          <w:rFonts w:ascii="Myriad Pro" w:hAnsi="Myriad Pro"/>
          <w:bCs/>
          <w:spacing w:val="-6"/>
        </w:rPr>
      </w:pPr>
      <w:r w:rsidRPr="002A350D">
        <w:rPr>
          <w:rFonts w:ascii="Myriad Pro" w:hAnsi="Myriad Pro"/>
          <w:bCs/>
          <w:spacing w:val="-6"/>
        </w:rPr>
        <w:t xml:space="preserve">The action film was </w:t>
      </w:r>
      <w:r w:rsidR="00A03221" w:rsidRPr="00B601E2">
        <w:rPr>
          <w:rFonts w:ascii="Myriad Pro" w:hAnsi="Myriad Pro" w:cstheme="minorHAnsi"/>
          <w:spacing w:val="-6"/>
          <w:highlight w:val="red"/>
        </w:rPr>
        <w:t>fun</w:t>
      </w:r>
      <w:r w:rsidR="00B601E2">
        <w:rPr>
          <w:rFonts w:ascii="Myriad Pro" w:hAnsi="Myriad Pro" w:cstheme="minorHAnsi"/>
          <w:color w:val="FF0000"/>
          <w:spacing w:val="-6"/>
        </w:rPr>
        <w:t xml:space="preserve"> funny</w:t>
      </w:r>
      <w:r w:rsidRPr="002A350D">
        <w:rPr>
          <w:rFonts w:ascii="Myriad Pro" w:hAnsi="Myriad Pro"/>
          <w:bCs/>
          <w:spacing w:val="-6"/>
        </w:rPr>
        <w:t>, with lots of humor and witty one-liners.</w:t>
      </w:r>
      <w:r w:rsidR="002A350D" w:rsidRPr="002A350D">
        <w:rPr>
          <w:rFonts w:ascii="Myriad Pro" w:hAnsi="Myriad Pro"/>
          <w:bCs/>
          <w:spacing w:val="-6"/>
        </w:rPr>
        <w:t xml:space="preserve"> (fun)</w:t>
      </w:r>
    </w:p>
    <w:p w14:paraId="723B9B7E" w14:textId="01BCE838" w:rsidR="00A040CC" w:rsidRPr="002A350D" w:rsidRDefault="00A040CC" w:rsidP="002A350D">
      <w:pPr>
        <w:pStyle w:val="ListParagraph"/>
        <w:numPr>
          <w:ilvl w:val="0"/>
          <w:numId w:val="26"/>
        </w:numPr>
        <w:spacing w:after="0" w:line="360" w:lineRule="auto"/>
        <w:rPr>
          <w:rFonts w:ascii="Myriad Pro" w:hAnsi="Myriad Pro"/>
          <w:bCs/>
          <w:spacing w:val="-6"/>
        </w:rPr>
      </w:pPr>
      <w:r w:rsidRPr="002A350D">
        <w:rPr>
          <w:rFonts w:ascii="Myriad Pro" w:hAnsi="Myriad Pro"/>
          <w:bCs/>
          <w:spacing w:val="-6"/>
        </w:rPr>
        <w:t xml:space="preserve">The comedy was hilarious, and its humor was very </w:t>
      </w:r>
      <w:r w:rsidR="00345F1F" w:rsidRPr="00345F1F">
        <w:rPr>
          <w:rFonts w:ascii="Myriad Pro" w:hAnsi="Myriad Pro" w:cstheme="minorHAnsi"/>
          <w:spacing w:val="-6"/>
        </w:rPr>
        <w:t>appealing</w:t>
      </w:r>
      <w:r w:rsidR="002A350D" w:rsidRPr="002A350D">
        <w:rPr>
          <w:rFonts w:ascii="Myriad Pro" w:hAnsi="Myriad Pro" w:cstheme="minorHAnsi"/>
          <w:spacing w:val="-6"/>
        </w:rPr>
        <w:t xml:space="preserve"> </w:t>
      </w:r>
      <w:r w:rsidRPr="002A350D">
        <w:rPr>
          <w:rFonts w:ascii="Myriad Pro" w:hAnsi="Myriad Pro"/>
          <w:bCs/>
          <w:spacing w:val="-6"/>
        </w:rPr>
        <w:t>to the audience.</w:t>
      </w:r>
      <w:r w:rsidR="002A350D" w:rsidRPr="002A350D">
        <w:rPr>
          <w:rFonts w:ascii="Myriad Pro" w:hAnsi="Myriad Pro"/>
          <w:bCs/>
          <w:spacing w:val="-6"/>
        </w:rPr>
        <w:t xml:space="preserve"> (appeal)</w:t>
      </w:r>
    </w:p>
    <w:p w14:paraId="73C931B9" w14:textId="736DA5DF" w:rsidR="00A040CC" w:rsidRPr="002A350D" w:rsidRDefault="00A040CC" w:rsidP="002A350D">
      <w:pPr>
        <w:pStyle w:val="ListParagraph"/>
        <w:numPr>
          <w:ilvl w:val="0"/>
          <w:numId w:val="26"/>
        </w:numPr>
        <w:spacing w:after="0" w:line="360" w:lineRule="auto"/>
        <w:rPr>
          <w:rFonts w:ascii="Myriad Pro" w:hAnsi="Myriad Pro"/>
          <w:bCs/>
          <w:spacing w:val="-6"/>
        </w:rPr>
      </w:pPr>
      <w:r w:rsidRPr="002A350D">
        <w:rPr>
          <w:rFonts w:ascii="Myriad Pro" w:hAnsi="Myriad Pro"/>
          <w:bCs/>
          <w:spacing w:val="-6"/>
        </w:rPr>
        <w:t xml:space="preserve">The historical drama was </w:t>
      </w:r>
      <w:r w:rsidR="008E5CEC" w:rsidRPr="008E5CEC">
        <w:rPr>
          <w:rFonts w:ascii="Myriad Pro" w:hAnsi="Myriad Pro" w:cstheme="minorHAnsi"/>
          <w:spacing w:val="-6"/>
        </w:rPr>
        <w:t>boring</w:t>
      </w:r>
      <w:r w:rsidR="002A350D" w:rsidRPr="002A350D">
        <w:rPr>
          <w:rFonts w:ascii="Myriad Pro" w:hAnsi="Myriad Pro" w:cstheme="minorHAnsi"/>
          <w:spacing w:val="-6"/>
        </w:rPr>
        <w:t xml:space="preserve"> </w:t>
      </w:r>
      <w:r w:rsidRPr="002A350D">
        <w:rPr>
          <w:rFonts w:ascii="Myriad Pro" w:hAnsi="Myriad Pro"/>
          <w:bCs/>
          <w:spacing w:val="-6"/>
        </w:rPr>
        <w:t>at times, but the costumes and settings were impressive.</w:t>
      </w:r>
      <w:r w:rsidR="002A350D" w:rsidRPr="002A350D">
        <w:rPr>
          <w:rFonts w:ascii="Myriad Pro" w:hAnsi="Myriad Pro"/>
          <w:bCs/>
          <w:spacing w:val="-6"/>
        </w:rPr>
        <w:t xml:space="preserve"> (bore)</w:t>
      </w:r>
    </w:p>
    <w:p w14:paraId="1A5A2C77" w14:textId="5E8B3779" w:rsidR="00805F41" w:rsidRPr="002A350D" w:rsidRDefault="00A040CC" w:rsidP="002A350D">
      <w:pPr>
        <w:pStyle w:val="ListParagraph"/>
        <w:numPr>
          <w:ilvl w:val="0"/>
          <w:numId w:val="26"/>
        </w:numPr>
        <w:spacing w:after="0" w:line="360" w:lineRule="auto"/>
        <w:rPr>
          <w:rFonts w:ascii="Myriad Pro" w:hAnsi="Myriad Pro"/>
          <w:bCs/>
          <w:spacing w:val="-6"/>
        </w:rPr>
      </w:pPr>
      <w:r w:rsidRPr="002A350D">
        <w:rPr>
          <w:rFonts w:ascii="Myriad Pro" w:hAnsi="Myriad Pro"/>
          <w:bCs/>
          <w:spacing w:val="-6"/>
        </w:rPr>
        <w:t xml:space="preserve">The animated movie was both imaginative and </w:t>
      </w:r>
      <w:r w:rsidR="00D17BED" w:rsidRPr="00D17BED">
        <w:rPr>
          <w:rFonts w:ascii="Myriad Pro" w:hAnsi="Myriad Pro"/>
          <w:bCs/>
          <w:spacing w:val="-6"/>
        </w:rPr>
        <w:t>touching</w:t>
      </w:r>
      <w:r w:rsidRPr="002A350D">
        <w:rPr>
          <w:rFonts w:ascii="Myriad Pro" w:hAnsi="Myriad Pro"/>
          <w:bCs/>
          <w:spacing w:val="-6"/>
        </w:rPr>
        <w:t>, suitable for both kids and adults.</w:t>
      </w:r>
      <w:r w:rsidR="002A350D" w:rsidRPr="002A350D">
        <w:rPr>
          <w:rFonts w:ascii="Myriad Pro" w:hAnsi="Myriad Pro"/>
          <w:bCs/>
          <w:spacing w:val="-6"/>
        </w:rPr>
        <w:t xml:space="preserve"> (touch)</w:t>
      </w:r>
    </w:p>
    <w:p w14:paraId="19B67F6E" w14:textId="2D8E1924" w:rsidR="006836B6" w:rsidRDefault="00EF6D35" w:rsidP="006836B6">
      <w:pPr>
        <w:spacing w:before="240" w:after="0" w:line="360" w:lineRule="auto"/>
        <w:jc w:val="both"/>
        <w:rPr>
          <w:rFonts w:ascii="Myriad Pro" w:hAnsi="Myriad Pro"/>
          <w:bCs/>
        </w:rPr>
      </w:pPr>
      <w:r w:rsidRPr="00EF6D35">
        <w:rPr>
          <w:rFonts w:ascii="Myriad Pro" w:hAnsi="Myriad Pro"/>
          <w:b/>
        </w:rPr>
        <w:t xml:space="preserve">Questions </w:t>
      </w:r>
      <w:r w:rsidR="006836B6">
        <w:rPr>
          <w:rFonts w:ascii="Myriad Pro" w:hAnsi="Myriad Pro"/>
          <w:b/>
        </w:rPr>
        <w:t>9-15</w:t>
      </w:r>
      <w:r w:rsidRPr="00EF6D35">
        <w:rPr>
          <w:rFonts w:ascii="Myriad Pro" w:hAnsi="Myriad Pro"/>
          <w:b/>
        </w:rPr>
        <w:t xml:space="preserve">. </w:t>
      </w:r>
      <w:r w:rsidR="006836B6">
        <w:rPr>
          <w:rFonts w:ascii="Myriad Pro" w:hAnsi="Myriad Pro"/>
          <w:bCs/>
        </w:rPr>
        <w:t>Choose the correct word</w:t>
      </w:r>
      <w:r w:rsidR="00D374EC">
        <w:rPr>
          <w:rFonts w:ascii="Myriad Pro" w:hAnsi="Myriad Pro"/>
          <w:bCs/>
        </w:rPr>
        <w:t>s</w:t>
      </w:r>
      <w:r w:rsidR="006836B6">
        <w:rPr>
          <w:rFonts w:ascii="Myriad Pro" w:hAnsi="Myriad Pro"/>
          <w:bCs/>
        </w:rPr>
        <w:t xml:space="preserve"> to complete the sentences.</w:t>
      </w:r>
    </w:p>
    <w:p w14:paraId="3E3B1A74" w14:textId="77777777" w:rsidR="00B3457C" w:rsidRPr="004A1666" w:rsidRDefault="00EA4FD3" w:rsidP="004A1666">
      <w:pPr>
        <w:pStyle w:val="ListParagraph"/>
        <w:numPr>
          <w:ilvl w:val="0"/>
          <w:numId w:val="26"/>
        </w:numPr>
        <w:spacing w:after="0" w:line="360" w:lineRule="auto"/>
        <w:rPr>
          <w:rFonts w:ascii="Myriad Pro" w:hAnsi="Myriad Pro"/>
          <w:bCs/>
          <w:spacing w:val="-6"/>
        </w:rPr>
      </w:pPr>
      <w:r w:rsidRPr="004A1666">
        <w:rPr>
          <w:rFonts w:ascii="Myriad Pro" w:hAnsi="Myriad Pro"/>
          <w:bCs/>
          <w:spacing w:val="-6"/>
        </w:rPr>
        <w:t xml:space="preserve">I woke up this morning with a </w:t>
      </w:r>
      <w:r w:rsidR="00B3457C" w:rsidRPr="004A1666">
        <w:rPr>
          <w:rFonts w:ascii="Myriad Pro" w:hAnsi="Myriad Pro"/>
          <w:bCs/>
          <w:spacing w:val="-6"/>
        </w:rPr>
        <w:t>__________</w:t>
      </w:r>
      <w:r w:rsidRPr="004A1666">
        <w:rPr>
          <w:rFonts w:ascii="Myriad Pro" w:hAnsi="Myriad Pro"/>
          <w:bCs/>
          <w:spacing w:val="-6"/>
        </w:rPr>
        <w:t>. I think I'll drink some water and lie down for a while to make it go away.</w:t>
      </w:r>
    </w:p>
    <w:p w14:paraId="22438765" w14:textId="77777777" w:rsidR="00ED5E1C" w:rsidRDefault="00B3457C" w:rsidP="004A1666">
      <w:pPr>
        <w:spacing w:after="0" w:line="360" w:lineRule="auto"/>
        <w:ind w:firstLine="360"/>
        <w:jc w:val="both"/>
        <w:rPr>
          <w:rFonts w:ascii="Myriad Pro" w:hAnsi="Myriad Pro" w:cstheme="minorHAnsi"/>
        </w:rPr>
      </w:pPr>
      <w:r w:rsidRPr="00B601E2">
        <w:rPr>
          <w:rFonts w:ascii="Myriad Pro" w:hAnsi="Myriad Pro" w:cstheme="minorHAnsi"/>
          <w:highlight w:val="green"/>
        </w:rPr>
        <w:t>a) headache</w:t>
      </w:r>
      <w:r>
        <w:rPr>
          <w:rFonts w:ascii="Myriad Pro" w:hAnsi="Myriad Pro" w:cstheme="minorHAnsi"/>
        </w:rPr>
        <w:tab/>
      </w:r>
      <w:r w:rsidR="00ED5E1C">
        <w:rPr>
          <w:rFonts w:ascii="Myriad Pro" w:hAnsi="Myriad Pro" w:cstheme="minorHAnsi"/>
        </w:rPr>
        <w:tab/>
      </w:r>
      <w:r>
        <w:rPr>
          <w:rFonts w:ascii="Myriad Pro" w:hAnsi="Myriad Pro" w:cstheme="minorHAnsi"/>
        </w:rPr>
        <w:t xml:space="preserve">b) </w:t>
      </w:r>
      <w:r w:rsidR="00ED5E1C" w:rsidRPr="00B601E2">
        <w:rPr>
          <w:rFonts w:ascii="Myriad Pro" w:hAnsi="Myriad Pro" w:cstheme="minorHAnsi"/>
          <w:highlight w:val="red"/>
        </w:rPr>
        <w:t>stomachache</w:t>
      </w:r>
      <w:r w:rsidR="00ED5E1C">
        <w:rPr>
          <w:rFonts w:ascii="Myriad Pro" w:hAnsi="Myriad Pro" w:cstheme="minorHAnsi"/>
        </w:rPr>
        <w:tab/>
        <w:t>c) earache</w:t>
      </w:r>
    </w:p>
    <w:p w14:paraId="20C2625C" w14:textId="3186965D" w:rsidR="00C54E50" w:rsidRPr="004A1666" w:rsidRDefault="00C54E50" w:rsidP="004A1666">
      <w:pPr>
        <w:pStyle w:val="ListParagraph"/>
        <w:numPr>
          <w:ilvl w:val="0"/>
          <w:numId w:val="26"/>
        </w:numPr>
        <w:spacing w:after="0" w:line="360" w:lineRule="auto"/>
        <w:rPr>
          <w:rFonts w:ascii="Myriad Pro" w:hAnsi="Myriad Pro"/>
          <w:bCs/>
          <w:spacing w:val="-6"/>
        </w:rPr>
      </w:pPr>
      <w:r w:rsidRPr="004A1666">
        <w:rPr>
          <w:rFonts w:ascii="Myriad Pro" w:hAnsi="Myriad Pro"/>
          <w:bCs/>
          <w:spacing w:val="-6"/>
        </w:rPr>
        <w:t>I have a pain in my knee, but I don't know how it happened. It __________ when I walk.</w:t>
      </w:r>
    </w:p>
    <w:p w14:paraId="18E91D53" w14:textId="68B66CB5" w:rsidR="00C54E50" w:rsidRDefault="00C54E50" w:rsidP="004A1666">
      <w:pPr>
        <w:spacing w:after="0" w:line="360" w:lineRule="auto"/>
        <w:ind w:firstLine="360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</w:rPr>
        <w:t>a) cuts</w:t>
      </w:r>
      <w:r>
        <w:rPr>
          <w:rFonts w:ascii="Myriad Pro" w:hAnsi="Myriad Pro" w:cstheme="minorHAnsi"/>
        </w:rPr>
        <w:tab/>
      </w:r>
      <w:r>
        <w:rPr>
          <w:rFonts w:ascii="Myriad Pro" w:hAnsi="Myriad Pro" w:cstheme="minorHAnsi"/>
        </w:rPr>
        <w:tab/>
      </w:r>
      <w:r>
        <w:rPr>
          <w:rFonts w:ascii="Myriad Pro" w:hAnsi="Myriad Pro" w:cstheme="minorHAnsi"/>
        </w:rPr>
        <w:tab/>
        <w:t xml:space="preserve">b) </w:t>
      </w:r>
      <w:r w:rsidRPr="006F55B1">
        <w:rPr>
          <w:rFonts w:ascii="Myriad Pro" w:hAnsi="Myriad Pro" w:cstheme="minorHAnsi"/>
          <w:highlight w:val="yellow"/>
        </w:rPr>
        <w:t>hurts</w:t>
      </w:r>
      <w:r>
        <w:rPr>
          <w:rFonts w:ascii="Myriad Pro" w:hAnsi="Myriad Pro" w:cstheme="minorHAnsi"/>
        </w:rPr>
        <w:tab/>
      </w:r>
      <w:r>
        <w:rPr>
          <w:rFonts w:ascii="Myriad Pro" w:hAnsi="Myriad Pro" w:cstheme="minorHAnsi"/>
        </w:rPr>
        <w:tab/>
      </w:r>
      <w:r>
        <w:rPr>
          <w:rFonts w:ascii="Myriad Pro" w:hAnsi="Myriad Pro" w:cstheme="minorHAnsi"/>
        </w:rPr>
        <w:tab/>
        <w:t>c) puts</w:t>
      </w:r>
    </w:p>
    <w:p w14:paraId="141A5997" w14:textId="6DDB9970" w:rsidR="00C54E50" w:rsidRPr="004A1666" w:rsidRDefault="000B63EE" w:rsidP="004A1666">
      <w:pPr>
        <w:pStyle w:val="ListParagraph"/>
        <w:numPr>
          <w:ilvl w:val="0"/>
          <w:numId w:val="26"/>
        </w:numPr>
        <w:spacing w:after="0" w:line="360" w:lineRule="auto"/>
        <w:rPr>
          <w:rFonts w:ascii="Myriad Pro" w:hAnsi="Myriad Pro"/>
          <w:bCs/>
          <w:spacing w:val="-6"/>
        </w:rPr>
      </w:pPr>
      <w:r w:rsidRPr="004A1666">
        <w:rPr>
          <w:rFonts w:ascii="Myriad Pro" w:hAnsi="Myriad Pro"/>
          <w:bCs/>
          <w:spacing w:val="-6"/>
        </w:rPr>
        <w:t>I don't feel well today. I'm going to see the __________ to find out what's wrong.</w:t>
      </w:r>
    </w:p>
    <w:p w14:paraId="2FD59A39" w14:textId="53FFE3F2" w:rsidR="000B63EE" w:rsidRDefault="000B63EE" w:rsidP="004A1666">
      <w:pPr>
        <w:spacing w:after="0" w:line="360" w:lineRule="auto"/>
        <w:ind w:firstLine="360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</w:rPr>
        <w:t>a) teacher</w:t>
      </w:r>
      <w:r>
        <w:rPr>
          <w:rFonts w:ascii="Myriad Pro" w:hAnsi="Myriad Pro" w:cstheme="minorHAnsi"/>
        </w:rPr>
        <w:tab/>
      </w:r>
      <w:r>
        <w:rPr>
          <w:rFonts w:ascii="Myriad Pro" w:hAnsi="Myriad Pro" w:cstheme="minorHAnsi"/>
        </w:rPr>
        <w:tab/>
      </w:r>
      <w:r w:rsidR="004A1666">
        <w:rPr>
          <w:rFonts w:ascii="Myriad Pro" w:hAnsi="Myriad Pro" w:cstheme="minorHAnsi"/>
        </w:rPr>
        <w:tab/>
      </w:r>
      <w:r>
        <w:rPr>
          <w:rFonts w:ascii="Myriad Pro" w:hAnsi="Myriad Pro" w:cstheme="minorHAnsi"/>
        </w:rPr>
        <w:t>b) vet</w:t>
      </w:r>
      <w:r>
        <w:rPr>
          <w:rFonts w:ascii="Myriad Pro" w:hAnsi="Myriad Pro" w:cstheme="minorHAnsi"/>
        </w:rPr>
        <w:tab/>
      </w:r>
      <w:r>
        <w:rPr>
          <w:rFonts w:ascii="Myriad Pro" w:hAnsi="Myriad Pro" w:cstheme="minorHAnsi"/>
        </w:rPr>
        <w:tab/>
      </w:r>
      <w:r>
        <w:rPr>
          <w:rFonts w:ascii="Myriad Pro" w:hAnsi="Myriad Pro" w:cstheme="minorHAnsi"/>
        </w:rPr>
        <w:tab/>
        <w:t xml:space="preserve">c) </w:t>
      </w:r>
      <w:r w:rsidRPr="005B60B6">
        <w:rPr>
          <w:rFonts w:ascii="Myriad Pro" w:hAnsi="Myriad Pro" w:cstheme="minorHAnsi"/>
          <w:highlight w:val="yellow"/>
        </w:rPr>
        <w:t>doctor</w:t>
      </w:r>
    </w:p>
    <w:p w14:paraId="58225B2E" w14:textId="6191D902" w:rsidR="00C54E50" w:rsidRPr="004A1666" w:rsidRDefault="0085080E" w:rsidP="004A1666">
      <w:pPr>
        <w:pStyle w:val="ListParagraph"/>
        <w:numPr>
          <w:ilvl w:val="0"/>
          <w:numId w:val="26"/>
        </w:numPr>
        <w:spacing w:after="0" w:line="360" w:lineRule="auto"/>
        <w:rPr>
          <w:rFonts w:ascii="Myriad Pro" w:hAnsi="Myriad Pro"/>
          <w:bCs/>
          <w:spacing w:val="-6"/>
        </w:rPr>
      </w:pPr>
      <w:r w:rsidRPr="004A1666">
        <w:rPr>
          <w:rFonts w:ascii="Myriad Pro" w:hAnsi="Myriad Pro"/>
          <w:bCs/>
          <w:spacing w:val="-6"/>
        </w:rPr>
        <w:t xml:space="preserve">I got the flu last week. I felt really __________. </w:t>
      </w:r>
    </w:p>
    <w:p w14:paraId="3B781C62" w14:textId="1AD8A5D7" w:rsidR="0085080E" w:rsidRDefault="0085080E" w:rsidP="004A1666">
      <w:pPr>
        <w:spacing w:after="0" w:line="360" w:lineRule="auto"/>
        <w:ind w:firstLine="360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</w:rPr>
        <w:t>a) hungry</w:t>
      </w:r>
      <w:r>
        <w:rPr>
          <w:rFonts w:ascii="Myriad Pro" w:hAnsi="Myriad Pro" w:cstheme="minorHAnsi"/>
        </w:rPr>
        <w:tab/>
      </w:r>
      <w:r>
        <w:rPr>
          <w:rFonts w:ascii="Myriad Pro" w:hAnsi="Myriad Pro" w:cstheme="minorHAnsi"/>
        </w:rPr>
        <w:tab/>
      </w:r>
      <w:r w:rsidR="004A1666">
        <w:rPr>
          <w:rFonts w:ascii="Myriad Pro" w:hAnsi="Myriad Pro" w:cstheme="minorHAnsi"/>
        </w:rPr>
        <w:tab/>
      </w:r>
      <w:r>
        <w:rPr>
          <w:rFonts w:ascii="Myriad Pro" w:hAnsi="Myriad Pro" w:cstheme="minorHAnsi"/>
        </w:rPr>
        <w:t xml:space="preserve">b) </w:t>
      </w:r>
      <w:r w:rsidRPr="00A33798">
        <w:rPr>
          <w:rFonts w:ascii="Myriad Pro" w:hAnsi="Myriad Pro" w:cstheme="minorHAnsi"/>
          <w:highlight w:val="yellow"/>
        </w:rPr>
        <w:t>sick</w:t>
      </w:r>
      <w:r>
        <w:rPr>
          <w:rFonts w:ascii="Myriad Pro" w:hAnsi="Myriad Pro" w:cstheme="minorHAnsi"/>
        </w:rPr>
        <w:tab/>
      </w:r>
      <w:r>
        <w:rPr>
          <w:rFonts w:ascii="Myriad Pro" w:hAnsi="Myriad Pro" w:cstheme="minorHAnsi"/>
        </w:rPr>
        <w:tab/>
      </w:r>
      <w:r>
        <w:rPr>
          <w:rFonts w:ascii="Myriad Pro" w:hAnsi="Myriad Pro" w:cstheme="minorHAnsi"/>
        </w:rPr>
        <w:tab/>
        <w:t>c) good</w:t>
      </w:r>
    </w:p>
    <w:p w14:paraId="1C645754" w14:textId="6704AB3E" w:rsidR="000B63EE" w:rsidRPr="004A1666" w:rsidRDefault="00D61416" w:rsidP="004A1666">
      <w:pPr>
        <w:pStyle w:val="ListParagraph"/>
        <w:numPr>
          <w:ilvl w:val="0"/>
          <w:numId w:val="26"/>
        </w:numPr>
        <w:spacing w:after="0" w:line="360" w:lineRule="auto"/>
        <w:rPr>
          <w:rFonts w:ascii="Myriad Pro" w:hAnsi="Myriad Pro"/>
          <w:bCs/>
          <w:spacing w:val="-6"/>
        </w:rPr>
      </w:pPr>
      <w:r w:rsidRPr="004A1666">
        <w:rPr>
          <w:rFonts w:ascii="Myriad Pro" w:hAnsi="Myriad Pro"/>
          <w:bCs/>
          <w:spacing w:val="-6"/>
        </w:rPr>
        <w:t>When I have a cold, I take the __________. It helps me feel better and recover faster.</w:t>
      </w:r>
    </w:p>
    <w:p w14:paraId="69EC5AEE" w14:textId="48A3CA94" w:rsidR="00D61416" w:rsidRDefault="00D61416" w:rsidP="004A1666">
      <w:pPr>
        <w:spacing w:after="0" w:line="360" w:lineRule="auto"/>
        <w:ind w:firstLine="360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</w:rPr>
        <w:t>a) juice</w:t>
      </w:r>
      <w:r>
        <w:rPr>
          <w:rFonts w:ascii="Myriad Pro" w:hAnsi="Myriad Pro" w:cstheme="minorHAnsi"/>
        </w:rPr>
        <w:tab/>
      </w:r>
      <w:r>
        <w:rPr>
          <w:rFonts w:ascii="Myriad Pro" w:hAnsi="Myriad Pro" w:cstheme="minorHAnsi"/>
        </w:rPr>
        <w:tab/>
      </w:r>
      <w:r>
        <w:rPr>
          <w:rFonts w:ascii="Myriad Pro" w:hAnsi="Myriad Pro" w:cstheme="minorHAnsi"/>
        </w:rPr>
        <w:tab/>
        <w:t>b) water</w:t>
      </w:r>
      <w:r>
        <w:rPr>
          <w:rFonts w:ascii="Myriad Pro" w:hAnsi="Myriad Pro" w:cstheme="minorHAnsi"/>
        </w:rPr>
        <w:tab/>
      </w:r>
      <w:r>
        <w:rPr>
          <w:rFonts w:ascii="Myriad Pro" w:hAnsi="Myriad Pro" w:cstheme="minorHAnsi"/>
        </w:rPr>
        <w:tab/>
        <w:t xml:space="preserve">c) </w:t>
      </w:r>
      <w:r w:rsidRPr="003B1347">
        <w:rPr>
          <w:rFonts w:ascii="Myriad Pro" w:hAnsi="Myriad Pro" w:cstheme="minorHAnsi"/>
          <w:highlight w:val="yellow"/>
        </w:rPr>
        <w:t>medicine</w:t>
      </w:r>
    </w:p>
    <w:p w14:paraId="7F7D5070" w14:textId="727113DA" w:rsidR="000B63EE" w:rsidRPr="004A1666" w:rsidRDefault="005E3372" w:rsidP="004A1666">
      <w:pPr>
        <w:pStyle w:val="ListParagraph"/>
        <w:numPr>
          <w:ilvl w:val="0"/>
          <w:numId w:val="26"/>
        </w:numPr>
        <w:spacing w:after="0" w:line="360" w:lineRule="auto"/>
        <w:rPr>
          <w:rFonts w:ascii="Myriad Pro" w:hAnsi="Myriad Pro"/>
          <w:bCs/>
          <w:spacing w:val="-6"/>
        </w:rPr>
      </w:pPr>
      <w:r w:rsidRPr="004A1666">
        <w:rPr>
          <w:rFonts w:ascii="Myriad Pro" w:hAnsi="Myriad Pro"/>
          <w:bCs/>
          <w:spacing w:val="-6"/>
        </w:rPr>
        <w:t>I __________ over on the wet floor in the kitchen. It was a bit scary, but I'm okay now.</w:t>
      </w:r>
    </w:p>
    <w:p w14:paraId="64466BCE" w14:textId="2C65D56D" w:rsidR="005E3372" w:rsidRDefault="005E3372" w:rsidP="004A1666">
      <w:pPr>
        <w:spacing w:after="0" w:line="360" w:lineRule="auto"/>
        <w:ind w:firstLine="360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</w:rPr>
        <w:t>a) slept</w:t>
      </w:r>
      <w:r>
        <w:rPr>
          <w:rFonts w:ascii="Myriad Pro" w:hAnsi="Myriad Pro" w:cstheme="minorHAnsi"/>
        </w:rPr>
        <w:tab/>
      </w:r>
      <w:r>
        <w:rPr>
          <w:rFonts w:ascii="Myriad Pro" w:hAnsi="Myriad Pro" w:cstheme="minorHAnsi"/>
        </w:rPr>
        <w:tab/>
      </w:r>
      <w:r>
        <w:rPr>
          <w:rFonts w:ascii="Myriad Pro" w:hAnsi="Myriad Pro" w:cstheme="minorHAnsi"/>
        </w:rPr>
        <w:tab/>
        <w:t xml:space="preserve">b) </w:t>
      </w:r>
      <w:r w:rsidRPr="00B6364C">
        <w:rPr>
          <w:rFonts w:ascii="Myriad Pro" w:hAnsi="Myriad Pro" w:cstheme="minorHAnsi"/>
          <w:highlight w:val="yellow"/>
        </w:rPr>
        <w:t>slipped</w:t>
      </w:r>
      <w:r>
        <w:rPr>
          <w:rFonts w:ascii="Myriad Pro" w:hAnsi="Myriad Pro" w:cstheme="minorHAnsi"/>
        </w:rPr>
        <w:tab/>
      </w:r>
      <w:r>
        <w:rPr>
          <w:rFonts w:ascii="Myriad Pro" w:hAnsi="Myriad Pro" w:cstheme="minorHAnsi"/>
        </w:rPr>
        <w:tab/>
        <w:t>c) swept</w:t>
      </w:r>
    </w:p>
    <w:p w14:paraId="7171403F" w14:textId="66BAC7F5" w:rsidR="004A1666" w:rsidRPr="004A1666" w:rsidRDefault="004A1666" w:rsidP="004A1666">
      <w:pPr>
        <w:pStyle w:val="ListParagraph"/>
        <w:numPr>
          <w:ilvl w:val="0"/>
          <w:numId w:val="26"/>
        </w:numPr>
        <w:spacing w:after="0" w:line="360" w:lineRule="auto"/>
        <w:rPr>
          <w:rFonts w:ascii="Myriad Pro" w:hAnsi="Myriad Pro"/>
          <w:bCs/>
          <w:spacing w:val="-6"/>
        </w:rPr>
      </w:pPr>
      <w:r w:rsidRPr="004A1666">
        <w:rPr>
          <w:rFonts w:ascii="Myriad Pro" w:hAnsi="Myriad Pro"/>
          <w:bCs/>
          <w:spacing w:val="-6"/>
        </w:rPr>
        <w:lastRenderedPageBreak/>
        <w:t>I accidentally __________ my ankle while playing soccer yesterday. It hurts a bit, so I'm taking it easy today.</w:t>
      </w:r>
    </w:p>
    <w:p w14:paraId="245005CE" w14:textId="045EE44E" w:rsidR="004A1666" w:rsidRDefault="004A1666" w:rsidP="004A1666">
      <w:pPr>
        <w:spacing w:after="0" w:line="360" w:lineRule="auto"/>
        <w:ind w:firstLine="360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</w:rPr>
        <w:t xml:space="preserve">a) </w:t>
      </w:r>
      <w:r w:rsidRPr="007E1608">
        <w:rPr>
          <w:rFonts w:ascii="Myriad Pro" w:hAnsi="Myriad Pro" w:cstheme="minorHAnsi"/>
          <w:highlight w:val="yellow"/>
        </w:rPr>
        <w:t>twisted</w:t>
      </w:r>
      <w:r>
        <w:rPr>
          <w:rFonts w:ascii="Myriad Pro" w:hAnsi="Myriad Pro" w:cstheme="minorHAnsi"/>
        </w:rPr>
        <w:tab/>
      </w:r>
      <w:r>
        <w:rPr>
          <w:rFonts w:ascii="Myriad Pro" w:hAnsi="Myriad Pro" w:cstheme="minorHAnsi"/>
        </w:rPr>
        <w:tab/>
      </w:r>
      <w:r>
        <w:rPr>
          <w:rFonts w:ascii="Myriad Pro" w:hAnsi="Myriad Pro" w:cstheme="minorHAnsi"/>
        </w:rPr>
        <w:tab/>
        <w:t>b) slipped</w:t>
      </w:r>
      <w:r>
        <w:rPr>
          <w:rFonts w:ascii="Myriad Pro" w:hAnsi="Myriad Pro" w:cstheme="minorHAnsi"/>
        </w:rPr>
        <w:tab/>
      </w:r>
      <w:r>
        <w:rPr>
          <w:rFonts w:ascii="Myriad Pro" w:hAnsi="Myriad Pro" w:cstheme="minorHAnsi"/>
        </w:rPr>
        <w:tab/>
        <w:t>c) broke</w:t>
      </w:r>
    </w:p>
    <w:p w14:paraId="4B72990F" w14:textId="77777777" w:rsidR="004A1666" w:rsidRDefault="004A1666" w:rsidP="00B3457C">
      <w:pPr>
        <w:spacing w:after="0" w:line="360" w:lineRule="auto"/>
        <w:jc w:val="both"/>
        <w:rPr>
          <w:rFonts w:ascii="Myriad Pro" w:hAnsi="Myriad Pro" w:cstheme="minorHAnsi"/>
        </w:rPr>
      </w:pPr>
    </w:p>
    <w:p w14:paraId="6AAEC0CA" w14:textId="4769247B" w:rsidR="00AD5120" w:rsidRPr="00EA4FD3" w:rsidRDefault="00AD5120" w:rsidP="00B3457C">
      <w:pPr>
        <w:spacing w:after="0" w:line="360" w:lineRule="auto"/>
        <w:jc w:val="both"/>
        <w:rPr>
          <w:rFonts w:ascii="Myriad Pro" w:hAnsi="Myriad Pro" w:cstheme="minorHAnsi"/>
        </w:rPr>
      </w:pPr>
      <w:r w:rsidRPr="00EA4FD3">
        <w:rPr>
          <w:rFonts w:ascii="Myriad Pro" w:hAnsi="Myriad Pro" w:cstheme="minorHAnsi"/>
        </w:rPr>
        <w:br w:type="page"/>
      </w:r>
    </w:p>
    <w:p w14:paraId="5FDB9A2C" w14:textId="218C2AD5" w:rsidR="006E2F03" w:rsidRPr="006E2F03" w:rsidRDefault="006E2F03" w:rsidP="006E2F03">
      <w:pPr>
        <w:spacing w:after="0" w:line="360" w:lineRule="auto"/>
        <w:jc w:val="center"/>
        <w:rPr>
          <w:rFonts w:ascii="Myriad Pro" w:hAnsi="Myriad Pro" w:cstheme="minorHAnsi"/>
          <w:b/>
          <w:bCs/>
          <w:sz w:val="32"/>
          <w:szCs w:val="32"/>
        </w:rPr>
      </w:pPr>
      <w:r>
        <w:rPr>
          <w:rFonts w:ascii="Myriad Pro" w:hAnsi="Myriad Pro" w:cstheme="minorHAnsi"/>
          <w:b/>
          <w:bCs/>
          <w:caps/>
          <w:sz w:val="32"/>
          <w:szCs w:val="32"/>
        </w:rPr>
        <w:lastRenderedPageBreak/>
        <w:t>GRAMMAR</w:t>
      </w:r>
    </w:p>
    <w:p w14:paraId="0086A878" w14:textId="2367CACB" w:rsidR="0027203F" w:rsidRPr="00803E20" w:rsidRDefault="00BA33D2" w:rsidP="00DF6B83">
      <w:pPr>
        <w:spacing w:before="240" w:after="0" w:line="360" w:lineRule="auto"/>
        <w:jc w:val="both"/>
        <w:rPr>
          <w:rFonts w:ascii="Myriad Pro" w:hAnsi="Myriad Pro" w:cstheme="minorHAnsi"/>
        </w:rPr>
      </w:pPr>
      <w:r w:rsidRPr="00803E20">
        <w:rPr>
          <w:rFonts w:ascii="Myriad Pro" w:hAnsi="Myriad Pro" w:cstheme="minorHAnsi"/>
          <w:b/>
          <w:bCs/>
        </w:rPr>
        <w:t xml:space="preserve">Questions </w:t>
      </w:r>
      <w:r w:rsidR="00112027">
        <w:rPr>
          <w:rFonts w:ascii="Myriad Pro" w:hAnsi="Myriad Pro" w:cstheme="minorHAnsi"/>
          <w:b/>
          <w:bCs/>
        </w:rPr>
        <w:t>16-20</w:t>
      </w:r>
      <w:r w:rsidR="00D80100" w:rsidRPr="00803E20">
        <w:rPr>
          <w:rFonts w:ascii="Myriad Pro" w:hAnsi="Myriad Pro" w:cstheme="minorHAnsi"/>
          <w:b/>
          <w:bCs/>
        </w:rPr>
        <w:t xml:space="preserve">. </w:t>
      </w:r>
      <w:r w:rsidR="00112027">
        <w:rPr>
          <w:rFonts w:ascii="Myriad Pro" w:hAnsi="Myriad Pro" w:cstheme="minorHAnsi"/>
        </w:rPr>
        <w:t>Reorder the words to make correct sentences.</w:t>
      </w:r>
    </w:p>
    <w:p w14:paraId="45C26B4D" w14:textId="4B5EF76C" w:rsidR="00B71BC0" w:rsidRDefault="00B71BC0" w:rsidP="00B71BC0">
      <w:pPr>
        <w:pStyle w:val="ListParagraph"/>
        <w:numPr>
          <w:ilvl w:val="0"/>
          <w:numId w:val="26"/>
        </w:numPr>
        <w:spacing w:after="0" w:line="360" w:lineRule="auto"/>
        <w:jc w:val="both"/>
        <w:rPr>
          <w:rFonts w:ascii="Myriad Pro" w:hAnsi="Myriad Pro" w:cstheme="minorHAnsi"/>
        </w:rPr>
      </w:pPr>
      <w:r w:rsidRPr="00B71BC0">
        <w:rPr>
          <w:rFonts w:ascii="Myriad Pro" w:hAnsi="Myriad Pro" w:cstheme="minorHAnsi"/>
        </w:rPr>
        <w:t>The</w:t>
      </w:r>
      <w:r>
        <w:rPr>
          <w:rFonts w:ascii="Myriad Pro" w:hAnsi="Myriad Pro" w:cstheme="minorHAnsi"/>
        </w:rPr>
        <w:t>/</w:t>
      </w:r>
      <w:r w:rsidRPr="00B71BC0">
        <w:rPr>
          <w:rFonts w:ascii="Myriad Pro" w:hAnsi="Myriad Pro" w:cstheme="minorHAnsi"/>
        </w:rPr>
        <w:t>was</w:t>
      </w:r>
      <w:r>
        <w:rPr>
          <w:rFonts w:ascii="Myriad Pro" w:hAnsi="Myriad Pro" w:cstheme="minorHAnsi"/>
        </w:rPr>
        <w:t>/</w:t>
      </w:r>
      <w:r w:rsidRPr="00B71BC0">
        <w:rPr>
          <w:rFonts w:ascii="Myriad Pro" w:hAnsi="Myriad Pro" w:cstheme="minorHAnsi"/>
        </w:rPr>
        <w:t>movie</w:t>
      </w:r>
      <w:r>
        <w:rPr>
          <w:rFonts w:ascii="Myriad Pro" w:hAnsi="Myriad Pro" w:cstheme="minorHAnsi"/>
        </w:rPr>
        <w:t>/</w:t>
      </w:r>
      <w:r w:rsidRPr="00B71BC0">
        <w:rPr>
          <w:rFonts w:ascii="Myriad Pro" w:hAnsi="Myriad Pro" w:cstheme="minorHAnsi"/>
        </w:rPr>
        <w:t>boring.</w:t>
      </w:r>
    </w:p>
    <w:p w14:paraId="432601CE" w14:textId="1D59FFAE" w:rsidR="00B71BC0" w:rsidRPr="00B71BC0" w:rsidRDefault="00B6364C" w:rsidP="00B71BC0">
      <w:pPr>
        <w:pStyle w:val="ListParagraph"/>
        <w:tabs>
          <w:tab w:val="left" w:leader="underscore" w:pos="8789"/>
        </w:tabs>
        <w:spacing w:after="0" w:line="360" w:lineRule="auto"/>
        <w:ind w:left="360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</w:rPr>
        <w:t>The movie was boring</w:t>
      </w:r>
      <w:r w:rsidR="00B71BC0">
        <w:rPr>
          <w:rFonts w:ascii="Myriad Pro" w:hAnsi="Myriad Pro" w:cstheme="minorHAnsi"/>
        </w:rPr>
        <w:tab/>
      </w:r>
    </w:p>
    <w:p w14:paraId="45B1B32D" w14:textId="56A44B0D" w:rsidR="00B71BC0" w:rsidRPr="00B71BC0" w:rsidRDefault="00773F6B" w:rsidP="00B71BC0">
      <w:pPr>
        <w:pStyle w:val="ListParagraph"/>
        <w:numPr>
          <w:ilvl w:val="0"/>
          <w:numId w:val="26"/>
        </w:numPr>
        <w:spacing w:after="0" w:line="360" w:lineRule="auto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</w:rPr>
        <w:t>a</w:t>
      </w:r>
      <w:r w:rsidR="00B71BC0" w:rsidRPr="00B71BC0">
        <w:rPr>
          <w:rFonts w:ascii="Myriad Pro" w:hAnsi="Myriad Pro" w:cstheme="minorHAnsi"/>
        </w:rPr>
        <w:t>ction</w:t>
      </w:r>
      <w:r w:rsidR="00B71BC0">
        <w:rPr>
          <w:rFonts w:ascii="Myriad Pro" w:hAnsi="Myriad Pro" w:cstheme="minorHAnsi"/>
        </w:rPr>
        <w:t>/</w:t>
      </w:r>
      <w:r w:rsidR="00B71BC0" w:rsidRPr="00B71BC0">
        <w:rPr>
          <w:rFonts w:ascii="Myriad Pro" w:hAnsi="Myriad Pro" w:cstheme="minorHAnsi"/>
        </w:rPr>
        <w:t>enjoy</w:t>
      </w:r>
      <w:r w:rsidR="00B71BC0">
        <w:rPr>
          <w:rFonts w:ascii="Myriad Pro" w:hAnsi="Myriad Pro" w:cstheme="minorHAnsi"/>
        </w:rPr>
        <w:t>/</w:t>
      </w:r>
      <w:r w:rsidR="00B71BC0" w:rsidRPr="00B71BC0">
        <w:rPr>
          <w:rFonts w:ascii="Myriad Pro" w:hAnsi="Myriad Pro" w:cstheme="minorHAnsi"/>
        </w:rPr>
        <w:t>watching</w:t>
      </w:r>
      <w:r w:rsidR="00B71BC0">
        <w:rPr>
          <w:rFonts w:ascii="Myriad Pro" w:hAnsi="Myriad Pro" w:cstheme="minorHAnsi"/>
        </w:rPr>
        <w:t>/</w:t>
      </w:r>
      <w:r w:rsidR="00B71BC0" w:rsidRPr="00B71BC0">
        <w:rPr>
          <w:rFonts w:ascii="Myriad Pro" w:hAnsi="Myriad Pro" w:cstheme="minorHAnsi"/>
        </w:rPr>
        <w:t>They</w:t>
      </w:r>
      <w:r>
        <w:rPr>
          <w:rFonts w:ascii="Myriad Pro" w:hAnsi="Myriad Pro" w:cstheme="minorHAnsi"/>
        </w:rPr>
        <w:t>/</w:t>
      </w:r>
      <w:r w:rsidR="00B71BC0" w:rsidRPr="00B71BC0">
        <w:rPr>
          <w:rFonts w:ascii="Myriad Pro" w:hAnsi="Myriad Pro" w:cstheme="minorHAnsi"/>
        </w:rPr>
        <w:t>movies.</w:t>
      </w:r>
    </w:p>
    <w:p w14:paraId="73880EEE" w14:textId="0632E8BF" w:rsidR="00B71BC0" w:rsidRPr="00B71BC0" w:rsidRDefault="00722FBF" w:rsidP="00B71BC0">
      <w:pPr>
        <w:pStyle w:val="ListParagraph"/>
        <w:tabs>
          <w:tab w:val="left" w:leader="underscore" w:pos="8789"/>
        </w:tabs>
        <w:spacing w:after="0" w:line="360" w:lineRule="auto"/>
        <w:ind w:left="360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</w:rPr>
        <w:t>They enjoy watching action movies</w:t>
      </w:r>
      <w:r w:rsidR="00B71BC0">
        <w:rPr>
          <w:rFonts w:ascii="Myriad Pro" w:hAnsi="Myriad Pro" w:cstheme="minorHAnsi"/>
        </w:rPr>
        <w:tab/>
      </w:r>
    </w:p>
    <w:p w14:paraId="159BDFC2" w14:textId="3B156283" w:rsidR="00B71BC0" w:rsidRDefault="00B71BC0" w:rsidP="00B71BC0">
      <w:pPr>
        <w:pStyle w:val="ListParagraph"/>
        <w:numPr>
          <w:ilvl w:val="0"/>
          <w:numId w:val="26"/>
        </w:numPr>
        <w:spacing w:after="0" w:line="360" w:lineRule="auto"/>
        <w:jc w:val="both"/>
        <w:rPr>
          <w:rFonts w:ascii="Myriad Pro" w:hAnsi="Myriad Pro" w:cstheme="minorHAnsi"/>
        </w:rPr>
      </w:pPr>
      <w:r w:rsidRPr="00B71BC0">
        <w:rPr>
          <w:rFonts w:ascii="Myriad Pro" w:hAnsi="Myriad Pro" w:cstheme="minorHAnsi"/>
        </w:rPr>
        <w:t>He</w:t>
      </w:r>
      <w:r w:rsidR="00773F6B">
        <w:rPr>
          <w:rFonts w:ascii="Myriad Pro" w:hAnsi="Myriad Pro" w:cstheme="minorHAnsi"/>
        </w:rPr>
        <w:t>/</w:t>
      </w:r>
      <w:r w:rsidRPr="00B71BC0">
        <w:rPr>
          <w:rFonts w:ascii="Myriad Pro" w:hAnsi="Myriad Pro" w:cstheme="minorHAnsi"/>
        </w:rPr>
        <w:t>breakfast</w:t>
      </w:r>
      <w:r w:rsidR="00773F6B">
        <w:rPr>
          <w:rFonts w:ascii="Myriad Pro" w:hAnsi="Myriad Pro" w:cstheme="minorHAnsi"/>
        </w:rPr>
        <w:t>/has/</w:t>
      </w:r>
      <w:r w:rsidRPr="00B71BC0">
        <w:rPr>
          <w:rFonts w:ascii="Myriad Pro" w:hAnsi="Myriad Pro" w:cstheme="minorHAnsi"/>
        </w:rPr>
        <w:t>every</w:t>
      </w:r>
      <w:r w:rsidR="00773F6B">
        <w:rPr>
          <w:rFonts w:ascii="Myriad Pro" w:hAnsi="Myriad Pro" w:cstheme="minorHAnsi"/>
        </w:rPr>
        <w:t>/</w:t>
      </w:r>
      <w:r w:rsidRPr="00B71BC0">
        <w:rPr>
          <w:rFonts w:ascii="Myriad Pro" w:hAnsi="Myriad Pro" w:cstheme="minorHAnsi"/>
        </w:rPr>
        <w:t>morning.</w:t>
      </w:r>
    </w:p>
    <w:p w14:paraId="732046E8" w14:textId="04CE86ED" w:rsidR="00B71BC0" w:rsidRPr="00B71BC0" w:rsidRDefault="007B74F6" w:rsidP="00B71BC0">
      <w:pPr>
        <w:pStyle w:val="ListParagraph"/>
        <w:tabs>
          <w:tab w:val="left" w:leader="underscore" w:pos="8789"/>
        </w:tabs>
        <w:spacing w:after="0" w:line="360" w:lineRule="auto"/>
        <w:ind w:left="360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</w:rPr>
        <w:t xml:space="preserve">He has </w:t>
      </w:r>
      <w:proofErr w:type="gramStart"/>
      <w:r>
        <w:rPr>
          <w:rFonts w:ascii="Myriad Pro" w:hAnsi="Myriad Pro" w:cstheme="minorHAnsi"/>
        </w:rPr>
        <w:t>breakfast</w:t>
      </w:r>
      <w:proofErr w:type="gramEnd"/>
      <w:r>
        <w:rPr>
          <w:rFonts w:ascii="Myriad Pro" w:hAnsi="Myriad Pro" w:cstheme="minorHAnsi"/>
        </w:rPr>
        <w:t xml:space="preserve"> every morning</w:t>
      </w:r>
      <w:r w:rsidR="00B71BC0">
        <w:rPr>
          <w:rFonts w:ascii="Myriad Pro" w:hAnsi="Myriad Pro" w:cstheme="minorHAnsi"/>
        </w:rPr>
        <w:tab/>
      </w:r>
    </w:p>
    <w:p w14:paraId="6E1E068C" w14:textId="43EFA5CC" w:rsidR="00B71BC0" w:rsidRDefault="00B71BC0" w:rsidP="00B71BC0">
      <w:pPr>
        <w:pStyle w:val="ListParagraph"/>
        <w:numPr>
          <w:ilvl w:val="0"/>
          <w:numId w:val="26"/>
        </w:numPr>
        <w:spacing w:after="0" w:line="360" w:lineRule="auto"/>
        <w:jc w:val="both"/>
        <w:rPr>
          <w:rFonts w:ascii="Myriad Pro" w:hAnsi="Myriad Pro" w:cstheme="minorHAnsi"/>
        </w:rPr>
      </w:pPr>
      <w:r w:rsidRPr="00B71BC0">
        <w:rPr>
          <w:rFonts w:ascii="Myriad Pro" w:hAnsi="Myriad Pro" w:cstheme="minorHAnsi"/>
        </w:rPr>
        <w:t xml:space="preserve">health. </w:t>
      </w:r>
      <w:r w:rsidR="00773F6B">
        <w:rPr>
          <w:rFonts w:ascii="Myriad Pro" w:hAnsi="Myriad Pro" w:cstheme="minorHAnsi"/>
        </w:rPr>
        <w:t>/</w:t>
      </w:r>
      <w:r w:rsidRPr="00B71BC0">
        <w:rPr>
          <w:rFonts w:ascii="Myriad Pro" w:hAnsi="Myriad Pro" w:cstheme="minorHAnsi"/>
        </w:rPr>
        <w:t>We</w:t>
      </w:r>
      <w:r w:rsidR="00773F6B">
        <w:rPr>
          <w:rFonts w:ascii="Myriad Pro" w:hAnsi="Myriad Pro" w:cstheme="minorHAnsi"/>
        </w:rPr>
        <w:t>/</w:t>
      </w:r>
      <w:r w:rsidRPr="00B71BC0">
        <w:rPr>
          <w:rFonts w:ascii="Myriad Pro" w:hAnsi="Myriad Pro" w:cstheme="minorHAnsi"/>
        </w:rPr>
        <w:t>regularly</w:t>
      </w:r>
      <w:r w:rsidR="00773F6B">
        <w:rPr>
          <w:rFonts w:ascii="Myriad Pro" w:hAnsi="Myriad Pro" w:cstheme="minorHAnsi"/>
        </w:rPr>
        <w:t>/</w:t>
      </w:r>
      <w:r w:rsidRPr="00B71BC0">
        <w:rPr>
          <w:rFonts w:ascii="Myriad Pro" w:hAnsi="Myriad Pro" w:cstheme="minorHAnsi"/>
        </w:rPr>
        <w:t>for</w:t>
      </w:r>
      <w:r w:rsidR="00773F6B">
        <w:rPr>
          <w:rFonts w:ascii="Myriad Pro" w:hAnsi="Myriad Pro" w:cstheme="minorHAnsi"/>
        </w:rPr>
        <w:t>/</w:t>
      </w:r>
      <w:r w:rsidRPr="00B71BC0">
        <w:rPr>
          <w:rFonts w:ascii="Myriad Pro" w:hAnsi="Myriad Pro" w:cstheme="minorHAnsi"/>
        </w:rPr>
        <w:t>good</w:t>
      </w:r>
      <w:r w:rsidR="00773F6B">
        <w:rPr>
          <w:rFonts w:ascii="Myriad Pro" w:hAnsi="Myriad Pro" w:cstheme="minorHAnsi"/>
        </w:rPr>
        <w:t>/</w:t>
      </w:r>
      <w:r w:rsidRPr="00B71BC0">
        <w:rPr>
          <w:rFonts w:ascii="Myriad Pro" w:hAnsi="Myriad Pro" w:cstheme="minorHAnsi"/>
        </w:rPr>
        <w:t>exercise</w:t>
      </w:r>
    </w:p>
    <w:p w14:paraId="4B06C56B" w14:textId="41479D11" w:rsidR="00B71BC0" w:rsidRPr="00B71BC0" w:rsidRDefault="00AB57DC" w:rsidP="00B71BC0">
      <w:pPr>
        <w:pStyle w:val="ListParagraph"/>
        <w:tabs>
          <w:tab w:val="left" w:leader="underscore" w:pos="8789"/>
        </w:tabs>
        <w:spacing w:after="0" w:line="360" w:lineRule="auto"/>
        <w:ind w:left="360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</w:rPr>
        <w:t>We regularly exercise for good health</w:t>
      </w:r>
      <w:r w:rsidR="00B71BC0">
        <w:rPr>
          <w:rFonts w:ascii="Myriad Pro" w:hAnsi="Myriad Pro" w:cstheme="minorHAnsi"/>
        </w:rPr>
        <w:tab/>
      </w:r>
    </w:p>
    <w:p w14:paraId="3B41CBFF" w14:textId="6161927C" w:rsidR="00B71BC0" w:rsidRDefault="00B71BC0" w:rsidP="00B71BC0">
      <w:pPr>
        <w:pStyle w:val="ListParagraph"/>
        <w:numPr>
          <w:ilvl w:val="0"/>
          <w:numId w:val="26"/>
        </w:numPr>
        <w:spacing w:after="0" w:line="360" w:lineRule="auto"/>
        <w:jc w:val="both"/>
        <w:rPr>
          <w:rFonts w:ascii="Myriad Pro" w:hAnsi="Myriad Pro" w:cstheme="minorHAnsi"/>
        </w:rPr>
      </w:pPr>
      <w:r w:rsidRPr="00B71BC0">
        <w:rPr>
          <w:rFonts w:ascii="Myriad Pro" w:hAnsi="Myriad Pro" w:cstheme="minorHAnsi"/>
        </w:rPr>
        <w:t>my</w:t>
      </w:r>
      <w:r w:rsidR="00773F6B">
        <w:rPr>
          <w:rFonts w:ascii="Myriad Pro" w:hAnsi="Myriad Pro" w:cstheme="minorHAnsi"/>
        </w:rPr>
        <w:t>/</w:t>
      </w:r>
      <w:r w:rsidRPr="00B71BC0">
        <w:rPr>
          <w:rFonts w:ascii="Myriad Pro" w:hAnsi="Myriad Pro" w:cstheme="minorHAnsi"/>
        </w:rPr>
        <w:t>doctor</w:t>
      </w:r>
      <w:r w:rsidR="00773F6B">
        <w:rPr>
          <w:rFonts w:ascii="Myriad Pro" w:hAnsi="Myriad Pro" w:cstheme="minorHAnsi"/>
        </w:rPr>
        <w:t>/</w:t>
      </w:r>
      <w:r w:rsidRPr="00B71BC0">
        <w:rPr>
          <w:rFonts w:ascii="Myriad Pro" w:hAnsi="Myriad Pro" w:cstheme="minorHAnsi"/>
        </w:rPr>
        <w:t>examined</w:t>
      </w:r>
      <w:r w:rsidR="00773F6B">
        <w:rPr>
          <w:rFonts w:ascii="Myriad Pro" w:hAnsi="Myriad Pro" w:cstheme="minorHAnsi"/>
        </w:rPr>
        <w:t>/</w:t>
      </w:r>
      <w:r w:rsidRPr="00B71BC0">
        <w:rPr>
          <w:rFonts w:ascii="Myriad Pro" w:hAnsi="Myriad Pro" w:cstheme="minorHAnsi"/>
        </w:rPr>
        <w:t>throat</w:t>
      </w:r>
      <w:r w:rsidR="00773F6B">
        <w:rPr>
          <w:rFonts w:ascii="Myriad Pro" w:hAnsi="Myriad Pro" w:cstheme="minorHAnsi"/>
        </w:rPr>
        <w:t>/</w:t>
      </w:r>
      <w:r w:rsidRPr="00B71BC0">
        <w:rPr>
          <w:rFonts w:ascii="Myriad Pro" w:hAnsi="Myriad Pro" w:cstheme="minorHAnsi"/>
        </w:rPr>
        <w:t>The</w:t>
      </w:r>
      <w:r w:rsidR="00773F6B">
        <w:rPr>
          <w:rFonts w:ascii="Myriad Pro" w:hAnsi="Myriad Pro" w:cstheme="minorHAnsi"/>
        </w:rPr>
        <w:t>/</w:t>
      </w:r>
      <w:r w:rsidRPr="00B71BC0">
        <w:rPr>
          <w:rFonts w:ascii="Myriad Pro" w:hAnsi="Myriad Pro" w:cstheme="minorHAnsi"/>
        </w:rPr>
        <w:t>carefully.</w:t>
      </w:r>
    </w:p>
    <w:p w14:paraId="49FA257B" w14:textId="2B2B254C" w:rsidR="00B71BC0" w:rsidRPr="00B71BC0" w:rsidRDefault="00B34F98" w:rsidP="00B71BC0">
      <w:pPr>
        <w:pStyle w:val="ListParagraph"/>
        <w:tabs>
          <w:tab w:val="left" w:leader="underscore" w:pos="8789"/>
        </w:tabs>
        <w:spacing w:after="0" w:line="360" w:lineRule="auto"/>
        <w:ind w:left="360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</w:rPr>
        <w:t xml:space="preserve">The doctor examined </w:t>
      </w:r>
      <w:r w:rsidR="002C3494">
        <w:rPr>
          <w:rFonts w:ascii="Myriad Pro" w:hAnsi="Myriad Pro" w:cstheme="minorHAnsi"/>
        </w:rPr>
        <w:t>my throat carefully</w:t>
      </w:r>
      <w:r w:rsidR="00B71BC0">
        <w:rPr>
          <w:rFonts w:ascii="Myriad Pro" w:hAnsi="Myriad Pro" w:cstheme="minorHAnsi"/>
        </w:rPr>
        <w:tab/>
      </w:r>
    </w:p>
    <w:p w14:paraId="77B38185" w14:textId="5175B1C9" w:rsidR="004A319E" w:rsidRPr="00403672" w:rsidRDefault="00D6426A" w:rsidP="00403672">
      <w:pPr>
        <w:spacing w:before="240" w:after="0" w:line="360" w:lineRule="auto"/>
        <w:jc w:val="both"/>
        <w:rPr>
          <w:rFonts w:ascii="Myriad Pro" w:hAnsi="Myriad Pro" w:cstheme="minorHAnsi"/>
        </w:rPr>
      </w:pPr>
      <w:r w:rsidRPr="00803E20">
        <w:rPr>
          <w:rFonts w:ascii="Myriad Pro" w:hAnsi="Myriad Pro" w:cstheme="minorHAnsi"/>
          <w:b/>
          <w:bCs/>
        </w:rPr>
        <w:t xml:space="preserve">Questions </w:t>
      </w:r>
      <w:r w:rsidR="00773F6B">
        <w:rPr>
          <w:rFonts w:ascii="Myriad Pro" w:hAnsi="Myriad Pro" w:cstheme="minorHAnsi"/>
          <w:b/>
          <w:bCs/>
        </w:rPr>
        <w:t>20-25.</w:t>
      </w:r>
      <w:r w:rsidR="00BE74B6">
        <w:rPr>
          <w:rFonts w:ascii="Myriad Pro" w:hAnsi="Myriad Pro" w:cstheme="minorHAnsi"/>
          <w:b/>
          <w:bCs/>
        </w:rPr>
        <w:t xml:space="preserve"> </w:t>
      </w:r>
      <w:r w:rsidR="00565588">
        <w:rPr>
          <w:rFonts w:ascii="Myriad Pro" w:hAnsi="Myriad Pro" w:cstheme="minorHAnsi"/>
        </w:rPr>
        <w:t>Translate these sentences into English.</w:t>
      </w:r>
    </w:p>
    <w:p w14:paraId="50221CB3" w14:textId="7B8E0C7F" w:rsidR="00403672" w:rsidRDefault="00403672" w:rsidP="006E2F03">
      <w:pPr>
        <w:pStyle w:val="ListParagraph"/>
        <w:numPr>
          <w:ilvl w:val="0"/>
          <w:numId w:val="26"/>
        </w:numPr>
        <w:spacing w:after="0" w:line="360" w:lineRule="auto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</w:rPr>
        <w:t>Uống nước tốt cho sức khỏe của bạn.</w:t>
      </w:r>
    </w:p>
    <w:p w14:paraId="46EEC3B2" w14:textId="213AF415" w:rsidR="006E2F03" w:rsidRPr="006E2F03" w:rsidRDefault="00C10763" w:rsidP="006E2F03">
      <w:pPr>
        <w:pStyle w:val="ListParagraph"/>
        <w:tabs>
          <w:tab w:val="left" w:leader="underscore" w:pos="8789"/>
        </w:tabs>
        <w:spacing w:after="0" w:line="360" w:lineRule="auto"/>
        <w:ind w:left="360"/>
        <w:jc w:val="both"/>
        <w:rPr>
          <w:rFonts w:ascii="Myriad Pro" w:hAnsi="Myriad Pro" w:cstheme="minorHAnsi"/>
        </w:rPr>
      </w:pPr>
      <w:r w:rsidRPr="00C10763">
        <w:rPr>
          <w:rFonts w:ascii="Myriad Pro" w:hAnsi="Myriad Pro" w:cstheme="minorHAnsi"/>
        </w:rPr>
        <w:t>Drinking water is good for your health</w:t>
      </w:r>
      <w:r w:rsidR="006E2F03">
        <w:rPr>
          <w:rFonts w:ascii="Myriad Pro" w:hAnsi="Myriad Pro" w:cstheme="minorHAnsi"/>
        </w:rPr>
        <w:tab/>
      </w:r>
    </w:p>
    <w:p w14:paraId="7BC59874" w14:textId="6BBE67D9" w:rsidR="006E2F03" w:rsidRPr="006E2F03" w:rsidRDefault="00403672" w:rsidP="006E2F03">
      <w:pPr>
        <w:pStyle w:val="ListParagraph"/>
        <w:numPr>
          <w:ilvl w:val="0"/>
          <w:numId w:val="26"/>
        </w:numPr>
        <w:spacing w:after="0" w:line="360" w:lineRule="auto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</w:rPr>
        <w:t>Tôi thích xem những bộ phim vui nhộn.</w:t>
      </w:r>
    </w:p>
    <w:p w14:paraId="47D2C468" w14:textId="6039EDC0" w:rsidR="006E2F03" w:rsidRPr="006E2F03" w:rsidRDefault="00970066" w:rsidP="006E2F03">
      <w:pPr>
        <w:pStyle w:val="ListParagraph"/>
        <w:tabs>
          <w:tab w:val="left" w:leader="underscore" w:pos="8789"/>
        </w:tabs>
        <w:spacing w:after="0" w:line="360" w:lineRule="auto"/>
        <w:ind w:left="360"/>
        <w:jc w:val="both"/>
        <w:rPr>
          <w:rFonts w:ascii="Myriad Pro" w:hAnsi="Myriad Pro" w:cstheme="minorHAnsi"/>
        </w:rPr>
      </w:pPr>
      <w:r w:rsidRPr="00970066">
        <w:rPr>
          <w:rFonts w:ascii="Myriad Pro" w:hAnsi="Myriad Pro" w:cstheme="minorHAnsi"/>
        </w:rPr>
        <w:t>I like watching funny movies</w:t>
      </w:r>
      <w:r w:rsidR="006E2F03">
        <w:rPr>
          <w:rFonts w:ascii="Myriad Pro" w:hAnsi="Myriad Pro" w:cstheme="minorHAnsi"/>
        </w:rPr>
        <w:tab/>
      </w:r>
    </w:p>
    <w:p w14:paraId="6AD64E42" w14:textId="21A734B7" w:rsidR="006E2F03" w:rsidRPr="006E2F03" w:rsidRDefault="00403672" w:rsidP="006E2F03">
      <w:pPr>
        <w:pStyle w:val="ListParagraph"/>
        <w:numPr>
          <w:ilvl w:val="0"/>
          <w:numId w:val="26"/>
        </w:numPr>
        <w:spacing w:after="0" w:line="360" w:lineRule="auto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</w:rPr>
        <w:t>Ăn hoa quả và rau rất quan trọng.</w:t>
      </w:r>
    </w:p>
    <w:p w14:paraId="7F07D729" w14:textId="3AF83FD2" w:rsidR="006E2F03" w:rsidRPr="006E2F03" w:rsidRDefault="00763557" w:rsidP="006E2F03">
      <w:pPr>
        <w:pStyle w:val="ListParagraph"/>
        <w:tabs>
          <w:tab w:val="left" w:leader="underscore" w:pos="8789"/>
        </w:tabs>
        <w:spacing w:after="0" w:line="360" w:lineRule="auto"/>
        <w:ind w:left="360"/>
        <w:jc w:val="both"/>
        <w:rPr>
          <w:rFonts w:ascii="Myriad Pro" w:hAnsi="Myriad Pro" w:cstheme="minorHAnsi"/>
        </w:rPr>
      </w:pPr>
      <w:r w:rsidRPr="00763557">
        <w:rPr>
          <w:rFonts w:ascii="Myriad Pro" w:hAnsi="Myriad Pro" w:cstheme="minorHAnsi"/>
        </w:rPr>
        <w:t xml:space="preserve">Eating fruits and vegetables is </w:t>
      </w:r>
      <w:r w:rsidR="00584706">
        <w:rPr>
          <w:rFonts w:ascii="Myriad Pro" w:hAnsi="Myriad Pro" w:cstheme="minorHAnsi"/>
        </w:rPr>
        <w:t xml:space="preserve">very </w:t>
      </w:r>
      <w:r w:rsidRPr="00763557">
        <w:rPr>
          <w:rFonts w:ascii="Myriad Pro" w:hAnsi="Myriad Pro" w:cstheme="minorHAnsi"/>
        </w:rPr>
        <w:t>important</w:t>
      </w:r>
      <w:r w:rsidR="006E2F03">
        <w:rPr>
          <w:rFonts w:ascii="Myriad Pro" w:hAnsi="Myriad Pro" w:cstheme="minorHAnsi"/>
        </w:rPr>
        <w:tab/>
      </w:r>
    </w:p>
    <w:p w14:paraId="36E37EC1" w14:textId="20CFC1FE" w:rsidR="006E2F03" w:rsidRPr="006E2F03" w:rsidRDefault="00403672" w:rsidP="006E2F03">
      <w:pPr>
        <w:pStyle w:val="ListParagraph"/>
        <w:numPr>
          <w:ilvl w:val="0"/>
          <w:numId w:val="26"/>
        </w:numPr>
        <w:spacing w:after="0" w:line="360" w:lineRule="auto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</w:rPr>
        <w:t>Họ thường tới rạp chiếu phim để xem các phim mới.</w:t>
      </w:r>
    </w:p>
    <w:p w14:paraId="17807A60" w14:textId="4F16CD2C" w:rsidR="006E2F03" w:rsidRPr="006E2F03" w:rsidRDefault="006B4E5A" w:rsidP="006E2F03">
      <w:pPr>
        <w:pStyle w:val="ListParagraph"/>
        <w:tabs>
          <w:tab w:val="left" w:leader="underscore" w:pos="8789"/>
        </w:tabs>
        <w:spacing w:after="0" w:line="360" w:lineRule="auto"/>
        <w:ind w:left="360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</w:rPr>
        <w:t>They often go to the cinema to watch new movies</w:t>
      </w:r>
      <w:r w:rsidR="006E2F03">
        <w:rPr>
          <w:rFonts w:ascii="Myriad Pro" w:hAnsi="Myriad Pro" w:cstheme="minorHAnsi"/>
        </w:rPr>
        <w:tab/>
      </w:r>
    </w:p>
    <w:p w14:paraId="005EDD1D" w14:textId="41B84C40" w:rsidR="006E2F03" w:rsidRPr="006E2F03" w:rsidRDefault="00403672" w:rsidP="006E2F03">
      <w:pPr>
        <w:pStyle w:val="ListParagraph"/>
        <w:numPr>
          <w:ilvl w:val="0"/>
          <w:numId w:val="26"/>
        </w:numPr>
        <w:spacing w:after="0" w:line="360" w:lineRule="auto"/>
        <w:jc w:val="both"/>
        <w:rPr>
          <w:rFonts w:ascii="Myriad Pro" w:hAnsi="Myriad Pro" w:cstheme="minorHAnsi"/>
        </w:rPr>
      </w:pPr>
      <w:r>
        <w:rPr>
          <w:rFonts w:ascii="Myriad Pro" w:hAnsi="Myriad Pro" w:cstheme="minorHAnsi"/>
        </w:rPr>
        <w:t>Ngủ đủ giấc giúp bạn sống khỏe.</w:t>
      </w:r>
    </w:p>
    <w:p w14:paraId="2E57FBAD" w14:textId="16D55150" w:rsidR="006E2F03" w:rsidRPr="006E2F03" w:rsidRDefault="004C4DE1" w:rsidP="006E2F03">
      <w:pPr>
        <w:pStyle w:val="ListParagraph"/>
        <w:tabs>
          <w:tab w:val="left" w:leader="underscore" w:pos="8789"/>
        </w:tabs>
        <w:spacing w:after="0" w:line="360" w:lineRule="auto"/>
        <w:ind w:left="360"/>
        <w:jc w:val="both"/>
        <w:rPr>
          <w:rFonts w:ascii="Myriad Pro" w:hAnsi="Myriad Pro" w:cstheme="minorHAnsi"/>
        </w:rPr>
      </w:pPr>
      <w:r w:rsidRPr="004C4DE1">
        <w:rPr>
          <w:rFonts w:ascii="Myriad Pro" w:hAnsi="Myriad Pro" w:cstheme="minorHAnsi"/>
        </w:rPr>
        <w:t>Getting enough sleep helps you live a healthy life.</w:t>
      </w:r>
      <w:r w:rsidR="006E2F03">
        <w:rPr>
          <w:rFonts w:ascii="Myriad Pro" w:hAnsi="Myriad Pro" w:cstheme="minorHAnsi"/>
        </w:rPr>
        <w:tab/>
      </w:r>
    </w:p>
    <w:p w14:paraId="23B6C796" w14:textId="77777777" w:rsidR="00576459" w:rsidRDefault="00576459" w:rsidP="001D0309">
      <w:pPr>
        <w:spacing w:after="0" w:line="360" w:lineRule="auto"/>
        <w:jc w:val="both"/>
        <w:rPr>
          <w:rFonts w:ascii="Myriad Pro" w:hAnsi="Myriad Pro" w:cstheme="minorHAnsi"/>
          <w:b/>
          <w:bCs/>
          <w:lang w:val="vi-VN"/>
        </w:rPr>
      </w:pPr>
    </w:p>
    <w:p w14:paraId="007C0BB1" w14:textId="77777777" w:rsidR="004A319E" w:rsidRDefault="004A319E" w:rsidP="001D0309">
      <w:pPr>
        <w:spacing w:after="0" w:line="360" w:lineRule="auto"/>
        <w:jc w:val="both"/>
        <w:rPr>
          <w:rFonts w:ascii="Myriad Pro" w:hAnsi="Myriad Pro" w:cstheme="minorHAnsi"/>
          <w:b/>
          <w:bCs/>
          <w:lang w:val="vi-VN"/>
        </w:rPr>
      </w:pPr>
    </w:p>
    <w:p w14:paraId="6480A29A" w14:textId="2FA45587" w:rsidR="00451237" w:rsidRDefault="00451237" w:rsidP="00451237">
      <w:pPr>
        <w:jc w:val="center"/>
        <w:rPr>
          <w:rFonts w:ascii="Myriad Pro" w:hAnsi="Myriad Pro" w:cstheme="minorHAnsi"/>
          <w:b/>
          <w:bCs/>
          <w:caps/>
          <w:sz w:val="32"/>
          <w:szCs w:val="32"/>
        </w:rPr>
      </w:pPr>
      <w:r>
        <w:rPr>
          <w:rFonts w:ascii="Myriad Pro" w:hAnsi="Myriad Pro" w:cstheme="minorHAnsi"/>
          <w:b/>
          <w:bCs/>
          <w:caps/>
          <w:sz w:val="32"/>
          <w:szCs w:val="32"/>
        </w:rPr>
        <w:t>PRONUNCIATION</w:t>
      </w:r>
    </w:p>
    <w:p w14:paraId="3C77046D" w14:textId="00C59E5E" w:rsidR="001170EC" w:rsidRDefault="00191962" w:rsidP="00312593">
      <w:pPr>
        <w:spacing w:line="360" w:lineRule="auto"/>
        <w:rPr>
          <w:rFonts w:ascii="Myriad Pro" w:hAnsi="Myriad Pro" w:cstheme="minorHAnsi"/>
        </w:rPr>
      </w:pPr>
      <w:r w:rsidRPr="009D59C1">
        <w:rPr>
          <w:rFonts w:ascii="Myriad Pro" w:hAnsi="Myriad Pro" w:cstheme="minorHAnsi"/>
          <w:b/>
          <w:bCs/>
        </w:rPr>
        <w:t xml:space="preserve">Questions </w:t>
      </w:r>
      <w:r w:rsidR="00C34323">
        <w:rPr>
          <w:rFonts w:ascii="Myriad Pro" w:hAnsi="Myriad Pro" w:cstheme="minorHAnsi"/>
          <w:b/>
          <w:bCs/>
        </w:rPr>
        <w:t>26</w:t>
      </w:r>
      <w:r w:rsidR="000C1CDC">
        <w:rPr>
          <w:rFonts w:ascii="Myriad Pro" w:hAnsi="Myriad Pro" w:cstheme="minorHAnsi"/>
          <w:b/>
          <w:bCs/>
        </w:rPr>
        <w:t>-</w:t>
      </w:r>
      <w:r w:rsidR="00C34323">
        <w:rPr>
          <w:rFonts w:ascii="Myriad Pro" w:hAnsi="Myriad Pro" w:cstheme="minorHAnsi"/>
          <w:b/>
          <w:bCs/>
        </w:rPr>
        <w:t>3</w:t>
      </w:r>
      <w:r w:rsidR="000C1CDC">
        <w:rPr>
          <w:rFonts w:ascii="Myriad Pro" w:hAnsi="Myriad Pro" w:cstheme="minorHAnsi"/>
          <w:b/>
          <w:bCs/>
        </w:rPr>
        <w:t>0</w:t>
      </w:r>
      <w:r w:rsidRPr="009D59C1">
        <w:rPr>
          <w:rFonts w:ascii="Myriad Pro" w:hAnsi="Myriad Pro" w:cstheme="minorHAnsi"/>
          <w:b/>
          <w:bCs/>
        </w:rPr>
        <w:t>.</w:t>
      </w:r>
      <w:r w:rsidRPr="009D59C1">
        <w:rPr>
          <w:rFonts w:ascii="Myriad Pro" w:hAnsi="Myriad Pro" w:cstheme="minorHAnsi"/>
        </w:rPr>
        <w:t xml:space="preserve"> </w:t>
      </w:r>
      <w:r w:rsidR="00C84265" w:rsidRPr="00D909EB">
        <w:rPr>
          <w:rFonts w:ascii="Myriad Pro" w:hAnsi="Myriad Pro" w:cstheme="minorHAnsi"/>
        </w:rPr>
        <w:t xml:space="preserve"> </w:t>
      </w:r>
      <w:r w:rsidR="00C84265">
        <w:rPr>
          <w:rFonts w:ascii="Myriad Pro" w:hAnsi="Myriad Pro" w:cstheme="minorHAnsi"/>
        </w:rPr>
        <w:t xml:space="preserve"> </w:t>
      </w:r>
      <w:r w:rsidR="00C34323">
        <w:rPr>
          <w:rFonts w:ascii="Myriad Pro" w:hAnsi="Myriad Pro" w:cstheme="minorHAnsi"/>
        </w:rPr>
        <w:t>Look at the phonetic transcriptions and write correct words.</w:t>
      </w:r>
    </w:p>
    <w:p w14:paraId="2F165DBA" w14:textId="26200EA6" w:rsidR="000111FB" w:rsidRPr="00777F19" w:rsidRDefault="00F27861" w:rsidP="00777F19">
      <w:pPr>
        <w:pStyle w:val="ListParagraph"/>
        <w:numPr>
          <w:ilvl w:val="0"/>
          <w:numId w:val="26"/>
        </w:numPr>
        <w:spacing w:after="0" w:line="360" w:lineRule="auto"/>
        <w:jc w:val="both"/>
        <w:rPr>
          <w:rFonts w:ascii="Myriad Pro" w:hAnsi="Myriad Pro" w:cstheme="minorHAnsi"/>
        </w:rPr>
      </w:pPr>
      <w:r w:rsidRPr="00777F19">
        <w:rPr>
          <w:rFonts w:ascii="Myriad Pro" w:hAnsi="Myriad Pro" w:cstheme="minorHAnsi"/>
        </w:rPr>
        <w:t>/</w:t>
      </w:r>
      <w:r w:rsidRPr="00777F19">
        <w:rPr>
          <w:rFonts w:ascii="Arial" w:hAnsi="Arial" w:cs="Arial"/>
        </w:rPr>
        <w:t>ˈ</w:t>
      </w:r>
      <w:r w:rsidRPr="00777F19">
        <w:rPr>
          <w:rFonts w:ascii="Myriad Pro" w:hAnsi="Myriad Pro" w:cstheme="minorHAnsi"/>
        </w:rPr>
        <w:t>k</w:t>
      </w:r>
      <w:r w:rsidRPr="00777F19">
        <w:rPr>
          <w:rFonts w:ascii="Arial" w:hAnsi="Arial" w:cs="Arial"/>
        </w:rPr>
        <w:t>ɑː</w:t>
      </w:r>
      <w:r w:rsidRPr="00777F19">
        <w:rPr>
          <w:rFonts w:ascii="Myriad Pro" w:hAnsi="Myriad Pro" w:cstheme="minorHAnsi"/>
        </w:rPr>
        <w:t>m</w:t>
      </w:r>
      <w:r w:rsidRPr="00777F19">
        <w:rPr>
          <w:rFonts w:ascii="Arial" w:hAnsi="Arial" w:cs="Arial"/>
        </w:rPr>
        <w:t>ə</w:t>
      </w:r>
      <w:r w:rsidRPr="00777F19">
        <w:rPr>
          <w:rFonts w:ascii="Myriad Pro" w:hAnsi="Myriad Pro" w:cstheme="minorHAnsi"/>
        </w:rPr>
        <w:t>di/</w:t>
      </w:r>
      <w:r w:rsidR="00777F19">
        <w:rPr>
          <w:rFonts w:ascii="Myriad Pro" w:hAnsi="Myriad Pro" w:cstheme="minorHAnsi"/>
        </w:rPr>
        <w:tab/>
      </w:r>
      <w:r w:rsidR="00777F19">
        <w:rPr>
          <w:rFonts w:ascii="Myriad Pro" w:hAnsi="Myriad Pro" w:cstheme="minorHAnsi"/>
        </w:rPr>
        <w:tab/>
        <w:t>_____</w:t>
      </w:r>
      <w:r w:rsidR="00CF7F86" w:rsidRPr="00CF7F86">
        <w:t xml:space="preserve"> </w:t>
      </w:r>
      <w:r w:rsidR="00CF7F86" w:rsidRPr="00CF7F86">
        <w:rPr>
          <w:rFonts w:ascii="Myriad Pro" w:hAnsi="Myriad Pro" w:cstheme="minorHAnsi"/>
        </w:rPr>
        <w:t>comedy</w:t>
      </w:r>
      <w:r w:rsidR="00777F19">
        <w:rPr>
          <w:rFonts w:ascii="Myriad Pro" w:hAnsi="Myriad Pro" w:cstheme="minorHAnsi"/>
        </w:rPr>
        <w:t>__________</w:t>
      </w:r>
    </w:p>
    <w:p w14:paraId="7606F0D5" w14:textId="6B449ACA" w:rsidR="00F27861" w:rsidRPr="00777F19" w:rsidRDefault="00F27861" w:rsidP="00777F19">
      <w:pPr>
        <w:pStyle w:val="ListParagraph"/>
        <w:numPr>
          <w:ilvl w:val="0"/>
          <w:numId w:val="26"/>
        </w:numPr>
        <w:spacing w:after="0" w:line="360" w:lineRule="auto"/>
        <w:jc w:val="both"/>
        <w:rPr>
          <w:rFonts w:ascii="Myriad Pro" w:hAnsi="Myriad Pro" w:cstheme="minorHAnsi"/>
        </w:rPr>
      </w:pPr>
      <w:r w:rsidRPr="00777F19">
        <w:rPr>
          <w:rFonts w:ascii="Myriad Pro" w:hAnsi="Myriad Pro" w:cstheme="minorHAnsi"/>
        </w:rPr>
        <w:t>/</w:t>
      </w:r>
      <w:r w:rsidRPr="00777F19">
        <w:rPr>
          <w:rFonts w:ascii="Arial" w:hAnsi="Arial" w:cs="Arial"/>
        </w:rPr>
        <w:t>ˈ</w:t>
      </w:r>
      <w:r w:rsidRPr="00777F19">
        <w:rPr>
          <w:rFonts w:ascii="Myriad Pro" w:hAnsi="Myriad Pro" w:cstheme="minorHAnsi"/>
        </w:rPr>
        <w:t>fænt</w:t>
      </w:r>
      <w:r w:rsidRPr="00777F19">
        <w:rPr>
          <w:rFonts w:ascii="Arial" w:hAnsi="Arial" w:cs="Arial"/>
        </w:rPr>
        <w:t>ə</w:t>
      </w:r>
      <w:r w:rsidRPr="00777F19">
        <w:rPr>
          <w:rFonts w:ascii="Myriad Pro" w:hAnsi="Myriad Pro" w:cstheme="minorHAnsi"/>
        </w:rPr>
        <w:t>si/</w:t>
      </w:r>
      <w:r w:rsidR="00777F19">
        <w:rPr>
          <w:rFonts w:ascii="Myriad Pro" w:hAnsi="Myriad Pro" w:cstheme="minorHAnsi"/>
        </w:rPr>
        <w:tab/>
      </w:r>
      <w:r w:rsidR="00777F19">
        <w:rPr>
          <w:rFonts w:ascii="Myriad Pro" w:hAnsi="Myriad Pro" w:cstheme="minorHAnsi"/>
        </w:rPr>
        <w:tab/>
        <w:t>_____</w:t>
      </w:r>
      <w:r w:rsidR="005A56CF">
        <w:rPr>
          <w:rFonts w:ascii="Myriad Pro" w:hAnsi="Myriad Pro" w:cstheme="minorHAnsi"/>
        </w:rPr>
        <w:t>fantasy</w:t>
      </w:r>
      <w:r w:rsidR="00777F19">
        <w:rPr>
          <w:rFonts w:ascii="Myriad Pro" w:hAnsi="Myriad Pro" w:cstheme="minorHAnsi"/>
        </w:rPr>
        <w:t>__________</w:t>
      </w:r>
    </w:p>
    <w:p w14:paraId="5DDF7576" w14:textId="582D9F2A" w:rsidR="00B71BC0" w:rsidRPr="00777F19" w:rsidRDefault="00F27861" w:rsidP="00777F19">
      <w:pPr>
        <w:pStyle w:val="ListParagraph"/>
        <w:numPr>
          <w:ilvl w:val="0"/>
          <w:numId w:val="26"/>
        </w:numPr>
        <w:spacing w:after="0" w:line="360" w:lineRule="auto"/>
        <w:jc w:val="both"/>
        <w:rPr>
          <w:rFonts w:ascii="Myriad Pro" w:hAnsi="Myriad Pro" w:cstheme="minorHAnsi"/>
        </w:rPr>
      </w:pPr>
      <w:r w:rsidRPr="00777F19">
        <w:rPr>
          <w:rFonts w:ascii="Myriad Pro" w:hAnsi="Myriad Pro" w:cstheme="minorHAnsi"/>
        </w:rPr>
        <w:lastRenderedPageBreak/>
        <w:t>/</w:t>
      </w:r>
      <w:r w:rsidRPr="00777F19">
        <w:rPr>
          <w:rFonts w:ascii="Arial" w:hAnsi="Arial" w:cs="Arial"/>
        </w:rPr>
        <w:t>ˈ</w:t>
      </w:r>
      <w:r w:rsidRPr="00777F19">
        <w:rPr>
          <w:rFonts w:ascii="Myriad Pro" w:hAnsi="Myriad Pro" w:cstheme="minorHAnsi"/>
        </w:rPr>
        <w:t>pe</w:t>
      </w:r>
      <w:r w:rsidRPr="00777F19">
        <w:rPr>
          <w:rFonts w:ascii="Arial" w:hAnsi="Arial" w:cs="Arial"/>
        </w:rPr>
        <w:t>ɪ</w:t>
      </w:r>
      <w:r w:rsidRPr="00777F19">
        <w:rPr>
          <w:rFonts w:ascii="Myriad Pro" w:hAnsi="Myriad Pro" w:cstheme="minorHAnsi"/>
        </w:rPr>
        <w:t>nfl/</w:t>
      </w:r>
      <w:r w:rsidR="00777F19">
        <w:rPr>
          <w:rFonts w:ascii="Myriad Pro" w:hAnsi="Myriad Pro" w:cstheme="minorHAnsi"/>
        </w:rPr>
        <w:tab/>
      </w:r>
      <w:r w:rsidR="00777F19">
        <w:rPr>
          <w:rFonts w:ascii="Myriad Pro" w:hAnsi="Myriad Pro" w:cstheme="minorHAnsi"/>
        </w:rPr>
        <w:tab/>
        <w:t>_____</w:t>
      </w:r>
      <w:r w:rsidR="00C048FF">
        <w:rPr>
          <w:rFonts w:ascii="Myriad Pro" w:hAnsi="Myriad Pro" w:cstheme="minorHAnsi"/>
        </w:rPr>
        <w:t>painful</w:t>
      </w:r>
      <w:r w:rsidR="00777F19">
        <w:rPr>
          <w:rFonts w:ascii="Myriad Pro" w:hAnsi="Myriad Pro" w:cstheme="minorHAnsi"/>
        </w:rPr>
        <w:t>__________</w:t>
      </w:r>
    </w:p>
    <w:p w14:paraId="432B1818" w14:textId="2DADD5E6" w:rsidR="00777F19" w:rsidRPr="00777F19" w:rsidRDefault="00406F85" w:rsidP="00777F19">
      <w:pPr>
        <w:pStyle w:val="ListParagraph"/>
        <w:numPr>
          <w:ilvl w:val="0"/>
          <w:numId w:val="26"/>
        </w:numPr>
        <w:spacing w:after="0" w:line="360" w:lineRule="auto"/>
        <w:jc w:val="both"/>
        <w:rPr>
          <w:rFonts w:ascii="Myriad Pro" w:hAnsi="Myriad Pro" w:cstheme="minorHAnsi"/>
        </w:rPr>
      </w:pPr>
      <w:r w:rsidRPr="00406F85">
        <w:rPr>
          <w:rFonts w:ascii="Myriad Pro" w:hAnsi="Myriad Pro" w:cstheme="minorHAnsi"/>
        </w:rPr>
        <w:t>/tu</w:t>
      </w:r>
      <w:r w:rsidRPr="00406F85">
        <w:rPr>
          <w:rFonts w:ascii="Arial" w:hAnsi="Arial" w:cs="Arial"/>
        </w:rPr>
        <w:t>ː</w:t>
      </w:r>
      <w:r w:rsidRPr="00406F85">
        <w:rPr>
          <w:rFonts w:ascii="Myriad Pro" w:hAnsi="Myriad Pro" w:cs="Myriad Pro"/>
        </w:rPr>
        <w:t>θ</w:t>
      </w:r>
      <w:r w:rsidRPr="00406F85">
        <w:rPr>
          <w:rFonts w:ascii="Myriad Pro" w:hAnsi="Myriad Pro" w:cstheme="minorHAnsi"/>
        </w:rPr>
        <w:t>/</w:t>
      </w:r>
      <w:r>
        <w:rPr>
          <w:rFonts w:ascii="Myriad Pro" w:hAnsi="Myriad Pro" w:cstheme="minorHAnsi"/>
        </w:rPr>
        <w:tab/>
      </w:r>
      <w:r w:rsidR="00777F19">
        <w:rPr>
          <w:rFonts w:ascii="Myriad Pro" w:hAnsi="Myriad Pro" w:cstheme="minorHAnsi"/>
        </w:rPr>
        <w:tab/>
        <w:t>_____</w:t>
      </w:r>
      <w:r w:rsidR="00D215CD">
        <w:rPr>
          <w:rFonts w:ascii="Myriad Pro" w:hAnsi="Myriad Pro" w:cstheme="minorHAnsi"/>
        </w:rPr>
        <w:t>tooth</w:t>
      </w:r>
      <w:r w:rsidR="00777F19">
        <w:rPr>
          <w:rFonts w:ascii="Myriad Pro" w:hAnsi="Myriad Pro" w:cstheme="minorHAnsi"/>
        </w:rPr>
        <w:t>__________</w:t>
      </w:r>
    </w:p>
    <w:p w14:paraId="7A6506D5" w14:textId="338B1BA0" w:rsidR="00B71BC0" w:rsidRPr="00406F85" w:rsidRDefault="00777F19" w:rsidP="00312593">
      <w:pPr>
        <w:pStyle w:val="ListParagraph"/>
        <w:numPr>
          <w:ilvl w:val="0"/>
          <w:numId w:val="26"/>
        </w:numPr>
        <w:spacing w:after="0" w:line="360" w:lineRule="auto"/>
        <w:jc w:val="both"/>
        <w:rPr>
          <w:rFonts w:ascii="Myriad Pro" w:hAnsi="Myriad Pro" w:cstheme="minorHAnsi"/>
        </w:rPr>
      </w:pPr>
      <w:r w:rsidRPr="00777F19">
        <w:rPr>
          <w:rFonts w:ascii="Myriad Pro" w:hAnsi="Myriad Pro" w:cstheme="minorHAnsi"/>
        </w:rPr>
        <w:t>/</w:t>
      </w:r>
      <w:r w:rsidRPr="00777F19">
        <w:rPr>
          <w:rFonts w:ascii="Arial" w:hAnsi="Arial" w:cs="Arial"/>
        </w:rPr>
        <w:t>ə</w:t>
      </w:r>
      <w:r w:rsidRPr="00777F19">
        <w:rPr>
          <w:rFonts w:ascii="Myriad Pro" w:hAnsi="Myriad Pro" w:cstheme="minorHAnsi"/>
        </w:rPr>
        <w:t>d</w:t>
      </w:r>
      <w:r w:rsidRPr="00777F19">
        <w:rPr>
          <w:rFonts w:ascii="Arial" w:hAnsi="Arial" w:cs="Arial"/>
        </w:rPr>
        <w:t>ˈ</w:t>
      </w:r>
      <w:r w:rsidRPr="00777F19">
        <w:rPr>
          <w:rFonts w:ascii="Myriad Pro" w:hAnsi="Myriad Pro" w:cstheme="minorHAnsi"/>
        </w:rPr>
        <w:t>vent</w:t>
      </w:r>
      <w:r w:rsidRPr="00777F19">
        <w:rPr>
          <w:rFonts w:ascii="Arial" w:hAnsi="Arial" w:cs="Arial"/>
        </w:rPr>
        <w:t>ʃə</w:t>
      </w:r>
      <w:r w:rsidRPr="00777F19">
        <w:rPr>
          <w:rFonts w:ascii="Myriad Pro" w:hAnsi="Myriad Pro" w:cstheme="minorHAnsi"/>
        </w:rPr>
        <w:t>r/</w:t>
      </w:r>
      <w:r>
        <w:rPr>
          <w:rFonts w:ascii="Myriad Pro" w:hAnsi="Myriad Pro" w:cstheme="minorHAnsi"/>
        </w:rPr>
        <w:tab/>
        <w:t>______</w:t>
      </w:r>
      <w:r w:rsidR="00B52A22">
        <w:rPr>
          <w:rFonts w:ascii="Myriad Pro" w:hAnsi="Myriad Pro" w:cstheme="minorHAnsi"/>
        </w:rPr>
        <w:t>adventure</w:t>
      </w:r>
      <w:r>
        <w:rPr>
          <w:rFonts w:ascii="Myriad Pro" w:hAnsi="Myriad Pro" w:cstheme="minorHAnsi"/>
        </w:rPr>
        <w:t>_________</w:t>
      </w:r>
    </w:p>
    <w:sectPr w:rsidR="00B71BC0" w:rsidRPr="00406F85" w:rsidSect="00E84F9E">
      <w:footerReference w:type="even" r:id="rId12"/>
      <w:footerReference w:type="default" r:id="rId13"/>
      <w:headerReference w:type="first" r:id="rId14"/>
      <w:footerReference w:type="first" r:id="rId15"/>
      <w:type w:val="continuous"/>
      <w:pgSz w:w="11909" w:h="16834" w:code="9"/>
      <w:pgMar w:top="1440" w:right="1440" w:bottom="1440" w:left="1440" w:header="720" w:footer="346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7114FF" w14:textId="77777777" w:rsidR="00E84F9E" w:rsidRDefault="00E84F9E" w:rsidP="00447AFB">
      <w:pPr>
        <w:spacing w:after="0" w:line="240" w:lineRule="auto"/>
      </w:pPr>
      <w:r>
        <w:separator/>
      </w:r>
    </w:p>
  </w:endnote>
  <w:endnote w:type="continuationSeparator" w:id="0">
    <w:p w14:paraId="7C27A98F" w14:textId="77777777" w:rsidR="00E84F9E" w:rsidRDefault="00E84F9E" w:rsidP="00447A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Roboto">
    <w:charset w:val="00"/>
    <w:family w:val="auto"/>
    <w:pitch w:val="variable"/>
    <w:sig w:usb0="E0000AFF" w:usb1="5000217F" w:usb2="0000002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11948000"/>
      <w:docPartObj>
        <w:docPartGallery w:val="Page Numbers (Bottom of Page)"/>
        <w:docPartUnique/>
      </w:docPartObj>
    </w:sdtPr>
    <w:sdtContent>
      <w:p w14:paraId="441978CC" w14:textId="13539190" w:rsidR="00876B79" w:rsidRDefault="00CC0E66" w:rsidP="00876B79">
        <w:pPr>
          <w:pStyle w:val="Footer"/>
          <w:jc w:val="right"/>
        </w:pPr>
        <w:r>
          <w:t xml:space="preserve">REVIEW </w:t>
        </w:r>
        <w:r w:rsidR="003F088C" w:rsidRPr="003F088C">
          <w:t>TEST</w:t>
        </w:r>
        <w:r>
          <w:t xml:space="preserve"> 1</w:t>
        </w:r>
        <w:r w:rsidR="003F088C" w:rsidRPr="003F088C">
          <w:t xml:space="preserve"> – </w:t>
        </w:r>
        <w:r>
          <w:t xml:space="preserve">BASIC </w:t>
        </w:r>
        <w:r w:rsidR="003F088C" w:rsidRPr="003F088C">
          <w:t xml:space="preserve">IELTS </w:t>
        </w:r>
        <w:r>
          <w:t>– READING</w:t>
        </w:r>
        <w:r w:rsidR="003F088C">
          <w:t xml:space="preserve"> </w:t>
        </w:r>
        <w:r w:rsidR="00876B79">
          <w:t xml:space="preserve">| </w:t>
        </w:r>
        <w:r w:rsidR="00876B79">
          <w:fldChar w:fldCharType="begin"/>
        </w:r>
        <w:r w:rsidR="00876B79">
          <w:instrText xml:space="preserve"> PAGE   \* MERGEFORMAT </w:instrText>
        </w:r>
        <w:r w:rsidR="00876B79">
          <w:fldChar w:fldCharType="separate"/>
        </w:r>
        <w:r w:rsidR="00876B79">
          <w:rPr>
            <w:noProof/>
          </w:rPr>
          <w:t>2</w:t>
        </w:r>
        <w:r w:rsidR="00876B79">
          <w:rPr>
            <w:noProof/>
          </w:rPr>
          <w:fldChar w:fldCharType="end"/>
        </w:r>
        <w:r w:rsidR="00876B79">
          <w:t xml:space="preserve"> </w:t>
        </w:r>
      </w:p>
    </w:sdtContent>
  </w:sdt>
  <w:p w14:paraId="203BFD95" w14:textId="77777777" w:rsidR="00447AFB" w:rsidRDefault="00447AFB" w:rsidP="00447AFB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11967262"/>
      <w:docPartObj>
        <w:docPartGallery w:val="Page Numbers (Bottom of Page)"/>
        <w:docPartUnique/>
      </w:docPartObj>
    </w:sdtPr>
    <w:sdtContent>
      <w:p w14:paraId="07C9E4F7" w14:textId="637C7CDB" w:rsidR="00447AFB" w:rsidRDefault="00250954" w:rsidP="00447AFB">
        <w:pPr>
          <w:pStyle w:val="Footer"/>
          <w:jc w:val="right"/>
        </w:pPr>
        <w:r w:rsidRPr="006E5A81">
          <w:rPr>
            <w:rFonts w:ascii="Myriad Pro" w:hAnsi="Myriad Pro"/>
          </w:rPr>
          <w:t xml:space="preserve">Review test </w:t>
        </w:r>
        <w:r w:rsidR="00A5753B">
          <w:rPr>
            <w:rFonts w:ascii="Myriad Pro" w:hAnsi="Myriad Pro"/>
          </w:rPr>
          <w:t>7</w:t>
        </w:r>
        <w:r w:rsidRPr="006E5A81">
          <w:rPr>
            <w:rFonts w:ascii="Myriad Pro" w:hAnsi="Myriad Pro"/>
          </w:rPr>
          <w:t xml:space="preserve"> - Beginner </w:t>
        </w:r>
        <w:r w:rsidR="00447AFB">
          <w:t xml:space="preserve">| </w:t>
        </w:r>
        <w:r w:rsidR="00447AFB">
          <w:fldChar w:fldCharType="begin"/>
        </w:r>
        <w:r w:rsidR="00447AFB">
          <w:instrText xml:space="preserve"> PAGE   \* MERGEFORMAT </w:instrText>
        </w:r>
        <w:r w:rsidR="00447AFB">
          <w:fldChar w:fldCharType="separate"/>
        </w:r>
        <w:r w:rsidR="00876B79">
          <w:rPr>
            <w:noProof/>
          </w:rPr>
          <w:t>1</w:t>
        </w:r>
        <w:r w:rsidR="00447AFB">
          <w:rPr>
            <w:noProof/>
          </w:rPr>
          <w:fldChar w:fldCharType="end"/>
        </w:r>
        <w:r w:rsidR="00447AFB">
          <w:t xml:space="preserve"> </w:t>
        </w:r>
      </w:p>
    </w:sdtContent>
  </w:sdt>
  <w:p w14:paraId="6761861C" w14:textId="77777777" w:rsidR="00447AFB" w:rsidRDefault="00447AF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3935655"/>
      <w:docPartObj>
        <w:docPartGallery w:val="Page Numbers (Bottom of Page)"/>
        <w:docPartUnique/>
      </w:docPartObj>
    </w:sdtPr>
    <w:sdtContent>
      <w:p w14:paraId="33E4E106" w14:textId="280AFA74" w:rsidR="00DB4FAB" w:rsidRDefault="006E5A81">
        <w:pPr>
          <w:pStyle w:val="Footer"/>
          <w:jc w:val="right"/>
        </w:pPr>
        <w:r w:rsidRPr="006E5A81">
          <w:rPr>
            <w:rFonts w:ascii="Myriad Pro" w:hAnsi="Myriad Pro"/>
          </w:rPr>
          <w:t xml:space="preserve">Review test </w:t>
        </w:r>
        <w:r w:rsidR="00A5753B">
          <w:rPr>
            <w:rFonts w:ascii="Myriad Pro" w:hAnsi="Myriad Pro"/>
          </w:rPr>
          <w:t>7</w:t>
        </w:r>
        <w:r w:rsidRPr="006E5A81">
          <w:rPr>
            <w:rFonts w:ascii="Myriad Pro" w:hAnsi="Myriad Pro"/>
          </w:rPr>
          <w:t xml:space="preserve"> - Beginner</w:t>
        </w:r>
        <w:r w:rsidR="00DB4FAB" w:rsidRPr="006E5A81">
          <w:rPr>
            <w:rFonts w:ascii="Myriad Pro" w:hAnsi="Myriad Pro"/>
          </w:rPr>
          <w:t xml:space="preserve"> </w:t>
        </w:r>
        <w:r w:rsidR="00DB4FAB">
          <w:t xml:space="preserve">| </w:t>
        </w:r>
        <w:r w:rsidR="00DB4FAB">
          <w:fldChar w:fldCharType="begin"/>
        </w:r>
        <w:r w:rsidR="00DB4FAB">
          <w:instrText xml:space="preserve"> PAGE   \* MERGEFORMAT </w:instrText>
        </w:r>
        <w:r w:rsidR="00DB4FAB">
          <w:fldChar w:fldCharType="separate"/>
        </w:r>
        <w:r w:rsidR="00DB4FAB">
          <w:rPr>
            <w:noProof/>
          </w:rPr>
          <w:t>2</w:t>
        </w:r>
        <w:r w:rsidR="00DB4FAB">
          <w:rPr>
            <w:noProof/>
          </w:rPr>
          <w:fldChar w:fldCharType="end"/>
        </w:r>
        <w:r w:rsidR="00DB4FAB">
          <w:t xml:space="preserve"> </w:t>
        </w:r>
      </w:p>
    </w:sdtContent>
  </w:sdt>
  <w:p w14:paraId="1140694E" w14:textId="77777777" w:rsidR="00DB4FAB" w:rsidRDefault="00DB4F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CF54C4" w14:textId="77777777" w:rsidR="00E84F9E" w:rsidRDefault="00E84F9E" w:rsidP="00447AFB">
      <w:pPr>
        <w:spacing w:after="0" w:line="240" w:lineRule="auto"/>
      </w:pPr>
      <w:r>
        <w:separator/>
      </w:r>
    </w:p>
  </w:footnote>
  <w:footnote w:type="continuationSeparator" w:id="0">
    <w:p w14:paraId="15C7EAC2" w14:textId="77777777" w:rsidR="00E84F9E" w:rsidRDefault="00E84F9E" w:rsidP="00447A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448BED" w14:textId="77777777" w:rsidR="00CC0E66" w:rsidRPr="006E5A81" w:rsidRDefault="00CC0E66" w:rsidP="00CC0E66">
    <w:pPr>
      <w:pStyle w:val="Header"/>
      <w:spacing w:line="360" w:lineRule="auto"/>
      <w:ind w:left="4680"/>
      <w:rPr>
        <w:rFonts w:ascii="Myriad Pro" w:hAnsi="Myriad Pro" w:cstheme="minorHAnsi"/>
      </w:rPr>
    </w:pPr>
    <w:r w:rsidRPr="006E5A81">
      <w:rPr>
        <w:rFonts w:ascii="Myriad Pro" w:hAnsi="Myriad Pro"/>
        <w:b/>
        <w:noProof/>
      </w:rPr>
      <w:drawing>
        <wp:anchor distT="0" distB="0" distL="114300" distR="114300" simplePos="0" relativeHeight="251659264" behindDoc="0" locked="0" layoutInCell="1" allowOverlap="1" wp14:anchorId="0345C6CC" wp14:editId="625DC842">
          <wp:simplePos x="0" y="0"/>
          <wp:positionH relativeFrom="column">
            <wp:posOffset>219075</wp:posOffset>
          </wp:positionH>
          <wp:positionV relativeFrom="paragraph">
            <wp:posOffset>32549</wp:posOffset>
          </wp:positionV>
          <wp:extent cx="1765738" cy="694278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65738" cy="69427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6E5A81">
      <w:rPr>
        <w:rFonts w:ascii="Myriad Pro" w:hAnsi="Myriad Pro"/>
        <w:b/>
      </w:rPr>
      <w:t>Name:</w:t>
    </w:r>
    <w:r w:rsidRPr="006E5A81">
      <w:rPr>
        <w:rFonts w:ascii="Myriad Pro" w:hAnsi="Myriad Pro" w:cstheme="minorHAnsi"/>
      </w:rPr>
      <w:t xml:space="preserve"> ......................................................</w:t>
    </w:r>
  </w:p>
  <w:p w14:paraId="2DB8D512" w14:textId="77777777" w:rsidR="00CC0E66" w:rsidRPr="006E5A81" w:rsidRDefault="00CC0E66" w:rsidP="00CC0E66">
    <w:pPr>
      <w:pStyle w:val="Header"/>
      <w:spacing w:line="360" w:lineRule="auto"/>
      <w:ind w:left="4680"/>
      <w:rPr>
        <w:rFonts w:ascii="Myriad Pro" w:hAnsi="Myriad Pro" w:cstheme="minorHAnsi"/>
      </w:rPr>
    </w:pPr>
    <w:r w:rsidRPr="006E5A81">
      <w:rPr>
        <w:rFonts w:ascii="Myriad Pro" w:hAnsi="Myriad Pro" w:cstheme="minorHAnsi"/>
        <w:b/>
      </w:rPr>
      <w:t>Class:</w:t>
    </w:r>
    <w:r w:rsidRPr="006E5A81">
      <w:rPr>
        <w:rFonts w:ascii="Myriad Pro" w:hAnsi="Myriad Pro" w:cstheme="minorHAnsi"/>
      </w:rPr>
      <w:t xml:space="preserve">   ......................................................</w:t>
    </w:r>
  </w:p>
  <w:p w14:paraId="023D36A6" w14:textId="6FFCC087" w:rsidR="007459B2" w:rsidRPr="006E5A81" w:rsidRDefault="00CC0E66" w:rsidP="006E5A81">
    <w:pPr>
      <w:pStyle w:val="Header"/>
      <w:spacing w:line="360" w:lineRule="auto"/>
      <w:ind w:left="4680"/>
      <w:rPr>
        <w:rFonts w:ascii="Myriad Pro" w:hAnsi="Myriad Pro"/>
        <w:sz w:val="20"/>
        <w:szCs w:val="20"/>
      </w:rPr>
    </w:pPr>
    <w:r w:rsidRPr="006E5A81">
      <w:rPr>
        <w:rFonts w:ascii="Myriad Pro" w:hAnsi="Myriad Pro" w:cstheme="minorHAnsi"/>
        <w:b/>
      </w:rPr>
      <w:t>Date:</w:t>
    </w:r>
    <w:r w:rsidRPr="006E5A81">
      <w:rPr>
        <w:rFonts w:ascii="Myriad Pro" w:hAnsi="Myriad Pro"/>
        <w:sz w:val="20"/>
        <w:szCs w:val="20"/>
      </w:rPr>
      <w:t xml:space="preserve">    </w:t>
    </w:r>
    <w:r w:rsidRPr="006E5A81">
      <w:rPr>
        <w:rFonts w:ascii="Myriad Pro" w:hAnsi="Myriad Pro" w:cstheme="minorHAnsi"/>
      </w:rPr>
      <w:t>.....................................................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B436D"/>
    <w:multiLevelType w:val="hybridMultilevel"/>
    <w:tmpl w:val="F190EB34"/>
    <w:lvl w:ilvl="0" w:tplc="344E1B10">
      <w:start w:val="1"/>
      <w:numFmt w:val="decimal"/>
      <w:lvlText w:val="%1."/>
      <w:lvlJc w:val="left"/>
      <w:pPr>
        <w:ind w:left="720" w:hanging="360"/>
      </w:pPr>
      <w:rPr>
        <w:rFonts w:ascii="Roboto" w:hAnsi="Roboto" w:hint="default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AD21AA"/>
    <w:multiLevelType w:val="multilevel"/>
    <w:tmpl w:val="6D027E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DA02D0"/>
    <w:multiLevelType w:val="hybridMultilevel"/>
    <w:tmpl w:val="3B128E4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8605331"/>
    <w:multiLevelType w:val="hybridMultilevel"/>
    <w:tmpl w:val="A378DBB0"/>
    <w:lvl w:ilvl="0" w:tplc="344E1B10">
      <w:start w:val="1"/>
      <w:numFmt w:val="decimal"/>
      <w:lvlText w:val="%1."/>
      <w:lvlJc w:val="left"/>
      <w:pPr>
        <w:ind w:left="360" w:hanging="360"/>
      </w:pPr>
      <w:rPr>
        <w:rFonts w:ascii="Roboto" w:hAnsi="Roboto" w:hint="default"/>
        <w:b w:val="0"/>
        <w:i w:val="0"/>
        <w:sz w:val="22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FC03B76"/>
    <w:multiLevelType w:val="hybridMultilevel"/>
    <w:tmpl w:val="64462CB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5B53D42"/>
    <w:multiLevelType w:val="hybridMultilevel"/>
    <w:tmpl w:val="AB3A6B08"/>
    <w:lvl w:ilvl="0" w:tplc="12D84EB8">
      <w:start w:val="3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B366AE"/>
    <w:multiLevelType w:val="multilevel"/>
    <w:tmpl w:val="BBD8D4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30C0D8E"/>
    <w:multiLevelType w:val="hybridMultilevel"/>
    <w:tmpl w:val="F0F6CB3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7DD5D3B"/>
    <w:multiLevelType w:val="hybridMultilevel"/>
    <w:tmpl w:val="FAA8C18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2E6EA8"/>
    <w:multiLevelType w:val="hybridMultilevel"/>
    <w:tmpl w:val="D716E0E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90D5592"/>
    <w:multiLevelType w:val="hybridMultilevel"/>
    <w:tmpl w:val="77AEB9A4"/>
    <w:lvl w:ilvl="0" w:tplc="FDCC1C90">
      <w:start w:val="1"/>
      <w:numFmt w:val="lowerLetter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A1157D9"/>
    <w:multiLevelType w:val="multilevel"/>
    <w:tmpl w:val="D8665C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FD6381F"/>
    <w:multiLevelType w:val="hybridMultilevel"/>
    <w:tmpl w:val="918E8B1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83108A"/>
    <w:multiLevelType w:val="multilevel"/>
    <w:tmpl w:val="7BC0E2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C2B468A"/>
    <w:multiLevelType w:val="multilevel"/>
    <w:tmpl w:val="A3AEDC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09D525A"/>
    <w:multiLevelType w:val="hybridMultilevel"/>
    <w:tmpl w:val="FC34F5C2"/>
    <w:lvl w:ilvl="0" w:tplc="B33EE468">
      <w:start w:val="1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1817580"/>
    <w:multiLevelType w:val="hybridMultilevel"/>
    <w:tmpl w:val="FBDCCAE4"/>
    <w:lvl w:ilvl="0" w:tplc="E530FA08">
      <w:start w:val="2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B692158"/>
    <w:multiLevelType w:val="multilevel"/>
    <w:tmpl w:val="ACB65D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5791B50"/>
    <w:multiLevelType w:val="hybridMultilevel"/>
    <w:tmpl w:val="0E563ED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6B45479"/>
    <w:multiLevelType w:val="multilevel"/>
    <w:tmpl w:val="B9360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110344B"/>
    <w:multiLevelType w:val="hybridMultilevel"/>
    <w:tmpl w:val="BA142AF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1563F6F"/>
    <w:multiLevelType w:val="multilevel"/>
    <w:tmpl w:val="A704D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24626CD"/>
    <w:multiLevelType w:val="hybridMultilevel"/>
    <w:tmpl w:val="9C749E2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6031180"/>
    <w:multiLevelType w:val="hybridMultilevel"/>
    <w:tmpl w:val="1158A68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78E62B0"/>
    <w:multiLevelType w:val="hybridMultilevel"/>
    <w:tmpl w:val="39C46D22"/>
    <w:lvl w:ilvl="0" w:tplc="B33EE468">
      <w:start w:val="1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7EC7839"/>
    <w:multiLevelType w:val="multilevel"/>
    <w:tmpl w:val="F93CFD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B036DB5"/>
    <w:multiLevelType w:val="hybridMultilevel"/>
    <w:tmpl w:val="480A01D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28667211">
    <w:abstractNumId w:val="17"/>
  </w:num>
  <w:num w:numId="2" w16cid:durableId="1910917080">
    <w:abstractNumId w:val="19"/>
  </w:num>
  <w:num w:numId="3" w16cid:durableId="81493656">
    <w:abstractNumId w:val="21"/>
  </w:num>
  <w:num w:numId="4" w16cid:durableId="45834250">
    <w:abstractNumId w:val="1"/>
  </w:num>
  <w:num w:numId="5" w16cid:durableId="915751898">
    <w:abstractNumId w:val="25"/>
  </w:num>
  <w:num w:numId="6" w16cid:durableId="1799183554">
    <w:abstractNumId w:val="14"/>
  </w:num>
  <w:num w:numId="7" w16cid:durableId="486021669">
    <w:abstractNumId w:val="6"/>
  </w:num>
  <w:num w:numId="8" w16cid:durableId="898326191">
    <w:abstractNumId w:val="13"/>
  </w:num>
  <w:num w:numId="9" w16cid:durableId="1353798573">
    <w:abstractNumId w:val="11"/>
  </w:num>
  <w:num w:numId="10" w16cid:durableId="1203206848">
    <w:abstractNumId w:val="26"/>
  </w:num>
  <w:num w:numId="11" w16cid:durableId="774790750">
    <w:abstractNumId w:val="0"/>
  </w:num>
  <w:num w:numId="12" w16cid:durableId="412630905">
    <w:abstractNumId w:val="12"/>
  </w:num>
  <w:num w:numId="13" w16cid:durableId="1880507290">
    <w:abstractNumId w:val="8"/>
  </w:num>
  <w:num w:numId="14" w16cid:durableId="375392442">
    <w:abstractNumId w:val="22"/>
  </w:num>
  <w:num w:numId="15" w16cid:durableId="2081829670">
    <w:abstractNumId w:val="18"/>
  </w:num>
  <w:num w:numId="16" w16cid:durableId="1948779508">
    <w:abstractNumId w:val="16"/>
  </w:num>
  <w:num w:numId="17" w16cid:durableId="1045061073">
    <w:abstractNumId w:val="20"/>
  </w:num>
  <w:num w:numId="18" w16cid:durableId="964583481">
    <w:abstractNumId w:val="9"/>
  </w:num>
  <w:num w:numId="19" w16cid:durableId="233928845">
    <w:abstractNumId w:val="10"/>
  </w:num>
  <w:num w:numId="20" w16cid:durableId="1293245501">
    <w:abstractNumId w:val="3"/>
  </w:num>
  <w:num w:numId="21" w16cid:durableId="175121534">
    <w:abstractNumId w:val="7"/>
  </w:num>
  <w:num w:numId="22" w16cid:durableId="2012679978">
    <w:abstractNumId w:val="24"/>
  </w:num>
  <w:num w:numId="23" w16cid:durableId="215168108">
    <w:abstractNumId w:val="15"/>
  </w:num>
  <w:num w:numId="24" w16cid:durableId="129978199">
    <w:abstractNumId w:val="23"/>
  </w:num>
  <w:num w:numId="25" w16cid:durableId="489714846">
    <w:abstractNumId w:val="5"/>
  </w:num>
  <w:num w:numId="26" w16cid:durableId="1205675627">
    <w:abstractNumId w:val="4"/>
  </w:num>
  <w:num w:numId="27" w16cid:durableId="118012650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MbAwNTM3NTU3NLNU0lEKTi0uzszPAykwMqwFAOUV2RYtAAAA"/>
  </w:docVars>
  <w:rsids>
    <w:rsidRoot w:val="00C5765A"/>
    <w:rsid w:val="00000238"/>
    <w:rsid w:val="000068FA"/>
    <w:rsid w:val="000079DA"/>
    <w:rsid w:val="000111FB"/>
    <w:rsid w:val="00011851"/>
    <w:rsid w:val="00020868"/>
    <w:rsid w:val="00020F45"/>
    <w:rsid w:val="000223DB"/>
    <w:rsid w:val="00031745"/>
    <w:rsid w:val="0003191B"/>
    <w:rsid w:val="00034BC8"/>
    <w:rsid w:val="000359F1"/>
    <w:rsid w:val="000367D9"/>
    <w:rsid w:val="000368F7"/>
    <w:rsid w:val="00041C5B"/>
    <w:rsid w:val="00043A78"/>
    <w:rsid w:val="00044755"/>
    <w:rsid w:val="00050734"/>
    <w:rsid w:val="00056244"/>
    <w:rsid w:val="00061962"/>
    <w:rsid w:val="00061A1C"/>
    <w:rsid w:val="00062645"/>
    <w:rsid w:val="0007003D"/>
    <w:rsid w:val="0007048A"/>
    <w:rsid w:val="00075408"/>
    <w:rsid w:val="0008106A"/>
    <w:rsid w:val="00081CCD"/>
    <w:rsid w:val="00090B7E"/>
    <w:rsid w:val="000930F3"/>
    <w:rsid w:val="000A4EB8"/>
    <w:rsid w:val="000B63EE"/>
    <w:rsid w:val="000B7487"/>
    <w:rsid w:val="000B764F"/>
    <w:rsid w:val="000C1CDC"/>
    <w:rsid w:val="000C3F80"/>
    <w:rsid w:val="000C7B6C"/>
    <w:rsid w:val="000D4FFA"/>
    <w:rsid w:val="000D764A"/>
    <w:rsid w:val="000E05ED"/>
    <w:rsid w:val="000E6B3A"/>
    <w:rsid w:val="000F1786"/>
    <w:rsid w:val="000F6204"/>
    <w:rsid w:val="000F67C2"/>
    <w:rsid w:val="001023C8"/>
    <w:rsid w:val="00102F87"/>
    <w:rsid w:val="00105161"/>
    <w:rsid w:val="00112027"/>
    <w:rsid w:val="00114E2A"/>
    <w:rsid w:val="001170EC"/>
    <w:rsid w:val="0012518F"/>
    <w:rsid w:val="00126B09"/>
    <w:rsid w:val="00127095"/>
    <w:rsid w:val="0013552D"/>
    <w:rsid w:val="0014026C"/>
    <w:rsid w:val="00143326"/>
    <w:rsid w:val="001460A3"/>
    <w:rsid w:val="00170B54"/>
    <w:rsid w:val="00172023"/>
    <w:rsid w:val="00175612"/>
    <w:rsid w:val="00185A1B"/>
    <w:rsid w:val="00191962"/>
    <w:rsid w:val="00192E8F"/>
    <w:rsid w:val="0019494F"/>
    <w:rsid w:val="001A5628"/>
    <w:rsid w:val="001B01E3"/>
    <w:rsid w:val="001B4483"/>
    <w:rsid w:val="001C0292"/>
    <w:rsid w:val="001C372A"/>
    <w:rsid w:val="001D0309"/>
    <w:rsid w:val="001D5B35"/>
    <w:rsid w:val="001D5CAC"/>
    <w:rsid w:val="001F65F9"/>
    <w:rsid w:val="00200CC2"/>
    <w:rsid w:val="00211D3C"/>
    <w:rsid w:val="002141E8"/>
    <w:rsid w:val="002306A9"/>
    <w:rsid w:val="00250954"/>
    <w:rsid w:val="00250BAD"/>
    <w:rsid w:val="00266D89"/>
    <w:rsid w:val="0027093A"/>
    <w:rsid w:val="0027203F"/>
    <w:rsid w:val="00275453"/>
    <w:rsid w:val="0028097F"/>
    <w:rsid w:val="00281590"/>
    <w:rsid w:val="00294068"/>
    <w:rsid w:val="002A0748"/>
    <w:rsid w:val="002A232B"/>
    <w:rsid w:val="002A24BC"/>
    <w:rsid w:val="002A29E2"/>
    <w:rsid w:val="002A350D"/>
    <w:rsid w:val="002A6C02"/>
    <w:rsid w:val="002A7754"/>
    <w:rsid w:val="002A7CC3"/>
    <w:rsid w:val="002B1979"/>
    <w:rsid w:val="002B42C4"/>
    <w:rsid w:val="002B42DA"/>
    <w:rsid w:val="002B798E"/>
    <w:rsid w:val="002B7EB6"/>
    <w:rsid w:val="002C3494"/>
    <w:rsid w:val="002C4C93"/>
    <w:rsid w:val="002C731B"/>
    <w:rsid w:val="002D2207"/>
    <w:rsid w:val="002D31E3"/>
    <w:rsid w:val="002E0446"/>
    <w:rsid w:val="002F2FC2"/>
    <w:rsid w:val="002F4E23"/>
    <w:rsid w:val="00312593"/>
    <w:rsid w:val="00313878"/>
    <w:rsid w:val="00316357"/>
    <w:rsid w:val="00320C81"/>
    <w:rsid w:val="00322804"/>
    <w:rsid w:val="003252CF"/>
    <w:rsid w:val="003322FA"/>
    <w:rsid w:val="0034181D"/>
    <w:rsid w:val="00345F1F"/>
    <w:rsid w:val="00347076"/>
    <w:rsid w:val="00352785"/>
    <w:rsid w:val="00353BBF"/>
    <w:rsid w:val="003611C7"/>
    <w:rsid w:val="003651C9"/>
    <w:rsid w:val="003A016A"/>
    <w:rsid w:val="003A0BB4"/>
    <w:rsid w:val="003B08DC"/>
    <w:rsid w:val="003B1347"/>
    <w:rsid w:val="003B2521"/>
    <w:rsid w:val="003B2A92"/>
    <w:rsid w:val="003B37C5"/>
    <w:rsid w:val="003B5338"/>
    <w:rsid w:val="003B56D0"/>
    <w:rsid w:val="003B5C0B"/>
    <w:rsid w:val="003B68F7"/>
    <w:rsid w:val="003C5892"/>
    <w:rsid w:val="003C7FAD"/>
    <w:rsid w:val="003D4F1C"/>
    <w:rsid w:val="003D5A7D"/>
    <w:rsid w:val="003F088C"/>
    <w:rsid w:val="003F0B79"/>
    <w:rsid w:val="003F13E5"/>
    <w:rsid w:val="003F4A36"/>
    <w:rsid w:val="00401CDD"/>
    <w:rsid w:val="004032B7"/>
    <w:rsid w:val="00403672"/>
    <w:rsid w:val="004039C4"/>
    <w:rsid w:val="00406F85"/>
    <w:rsid w:val="00415B27"/>
    <w:rsid w:val="00417F7E"/>
    <w:rsid w:val="0042194A"/>
    <w:rsid w:val="004270B7"/>
    <w:rsid w:val="00430B4E"/>
    <w:rsid w:val="00430B86"/>
    <w:rsid w:val="00430CE2"/>
    <w:rsid w:val="0043198E"/>
    <w:rsid w:val="0043202D"/>
    <w:rsid w:val="00432A9C"/>
    <w:rsid w:val="00442BBC"/>
    <w:rsid w:val="00447AFB"/>
    <w:rsid w:val="00451237"/>
    <w:rsid w:val="00456D3F"/>
    <w:rsid w:val="0046045B"/>
    <w:rsid w:val="0046704E"/>
    <w:rsid w:val="00472852"/>
    <w:rsid w:val="00487162"/>
    <w:rsid w:val="00490351"/>
    <w:rsid w:val="00490C35"/>
    <w:rsid w:val="00497CBB"/>
    <w:rsid w:val="004A0F84"/>
    <w:rsid w:val="004A1666"/>
    <w:rsid w:val="004A30AA"/>
    <w:rsid w:val="004A319E"/>
    <w:rsid w:val="004A39DA"/>
    <w:rsid w:val="004B3866"/>
    <w:rsid w:val="004B567B"/>
    <w:rsid w:val="004B6647"/>
    <w:rsid w:val="004B7C37"/>
    <w:rsid w:val="004C06C4"/>
    <w:rsid w:val="004C4DE1"/>
    <w:rsid w:val="004C6B33"/>
    <w:rsid w:val="004C7230"/>
    <w:rsid w:val="004D4728"/>
    <w:rsid w:val="004D57EE"/>
    <w:rsid w:val="004D5F69"/>
    <w:rsid w:val="004E0993"/>
    <w:rsid w:val="004E3F31"/>
    <w:rsid w:val="004F67E8"/>
    <w:rsid w:val="00504581"/>
    <w:rsid w:val="00517D85"/>
    <w:rsid w:val="00520DC9"/>
    <w:rsid w:val="00524B99"/>
    <w:rsid w:val="00534ADF"/>
    <w:rsid w:val="00542030"/>
    <w:rsid w:val="005572A1"/>
    <w:rsid w:val="00560FC6"/>
    <w:rsid w:val="00565588"/>
    <w:rsid w:val="0057453B"/>
    <w:rsid w:val="00576459"/>
    <w:rsid w:val="005823B6"/>
    <w:rsid w:val="00584706"/>
    <w:rsid w:val="00584C5B"/>
    <w:rsid w:val="00586FBE"/>
    <w:rsid w:val="00587A6B"/>
    <w:rsid w:val="00592F48"/>
    <w:rsid w:val="005940BF"/>
    <w:rsid w:val="00594E37"/>
    <w:rsid w:val="005A2951"/>
    <w:rsid w:val="005A56CF"/>
    <w:rsid w:val="005A7E9A"/>
    <w:rsid w:val="005B3D7D"/>
    <w:rsid w:val="005B4F08"/>
    <w:rsid w:val="005B60B6"/>
    <w:rsid w:val="005B7A2C"/>
    <w:rsid w:val="005C017E"/>
    <w:rsid w:val="005C1888"/>
    <w:rsid w:val="005C48A9"/>
    <w:rsid w:val="005C627B"/>
    <w:rsid w:val="005C6D0E"/>
    <w:rsid w:val="005D0115"/>
    <w:rsid w:val="005D1F3A"/>
    <w:rsid w:val="005D318E"/>
    <w:rsid w:val="005D608B"/>
    <w:rsid w:val="005E3010"/>
    <w:rsid w:val="005E3372"/>
    <w:rsid w:val="005F205A"/>
    <w:rsid w:val="005F409A"/>
    <w:rsid w:val="005F512B"/>
    <w:rsid w:val="00600A88"/>
    <w:rsid w:val="00600C38"/>
    <w:rsid w:val="00604EF9"/>
    <w:rsid w:val="00612623"/>
    <w:rsid w:val="00615D85"/>
    <w:rsid w:val="00623F36"/>
    <w:rsid w:val="006345D4"/>
    <w:rsid w:val="00640D22"/>
    <w:rsid w:val="006410F0"/>
    <w:rsid w:val="00641A26"/>
    <w:rsid w:val="00644BFB"/>
    <w:rsid w:val="00653866"/>
    <w:rsid w:val="006540A1"/>
    <w:rsid w:val="00656D33"/>
    <w:rsid w:val="00657EDB"/>
    <w:rsid w:val="00665F7A"/>
    <w:rsid w:val="006711CD"/>
    <w:rsid w:val="006735BE"/>
    <w:rsid w:val="00675E4C"/>
    <w:rsid w:val="006822F6"/>
    <w:rsid w:val="00683614"/>
    <w:rsid w:val="006836B6"/>
    <w:rsid w:val="00684AAB"/>
    <w:rsid w:val="00690380"/>
    <w:rsid w:val="006944A4"/>
    <w:rsid w:val="0069496D"/>
    <w:rsid w:val="00697227"/>
    <w:rsid w:val="006978E0"/>
    <w:rsid w:val="006A1C74"/>
    <w:rsid w:val="006B0D7C"/>
    <w:rsid w:val="006B1746"/>
    <w:rsid w:val="006B4094"/>
    <w:rsid w:val="006B4E5A"/>
    <w:rsid w:val="006C4F4F"/>
    <w:rsid w:val="006C75DB"/>
    <w:rsid w:val="006D1C51"/>
    <w:rsid w:val="006D2DE6"/>
    <w:rsid w:val="006D57BC"/>
    <w:rsid w:val="006D6650"/>
    <w:rsid w:val="006E02D2"/>
    <w:rsid w:val="006E2F03"/>
    <w:rsid w:val="006E5A81"/>
    <w:rsid w:val="006F55B1"/>
    <w:rsid w:val="00700A65"/>
    <w:rsid w:val="00710D01"/>
    <w:rsid w:val="00713BCE"/>
    <w:rsid w:val="0071661B"/>
    <w:rsid w:val="00716ECC"/>
    <w:rsid w:val="00722FBF"/>
    <w:rsid w:val="007232F9"/>
    <w:rsid w:val="00723D6F"/>
    <w:rsid w:val="00724735"/>
    <w:rsid w:val="00725677"/>
    <w:rsid w:val="00727D1B"/>
    <w:rsid w:val="00732EB7"/>
    <w:rsid w:val="00740D82"/>
    <w:rsid w:val="007459B2"/>
    <w:rsid w:val="00746C8D"/>
    <w:rsid w:val="00756F99"/>
    <w:rsid w:val="00763557"/>
    <w:rsid w:val="00766F63"/>
    <w:rsid w:val="007676F1"/>
    <w:rsid w:val="00773F6B"/>
    <w:rsid w:val="00774FD5"/>
    <w:rsid w:val="00777F19"/>
    <w:rsid w:val="00783FC5"/>
    <w:rsid w:val="00792065"/>
    <w:rsid w:val="007A3ACF"/>
    <w:rsid w:val="007A5C9E"/>
    <w:rsid w:val="007A5CC5"/>
    <w:rsid w:val="007A7781"/>
    <w:rsid w:val="007B74F6"/>
    <w:rsid w:val="007C5912"/>
    <w:rsid w:val="007C765A"/>
    <w:rsid w:val="007D0E2B"/>
    <w:rsid w:val="007D7C26"/>
    <w:rsid w:val="007E1608"/>
    <w:rsid w:val="007E20EC"/>
    <w:rsid w:val="007E3013"/>
    <w:rsid w:val="007E4336"/>
    <w:rsid w:val="007F032D"/>
    <w:rsid w:val="00803E20"/>
    <w:rsid w:val="00805F41"/>
    <w:rsid w:val="00823ED6"/>
    <w:rsid w:val="00827117"/>
    <w:rsid w:val="008432A5"/>
    <w:rsid w:val="00843BB0"/>
    <w:rsid w:val="008441D9"/>
    <w:rsid w:val="00845714"/>
    <w:rsid w:val="0085080E"/>
    <w:rsid w:val="00851E72"/>
    <w:rsid w:val="008644E6"/>
    <w:rsid w:val="00865BFC"/>
    <w:rsid w:val="00873B71"/>
    <w:rsid w:val="00876002"/>
    <w:rsid w:val="00876B79"/>
    <w:rsid w:val="008806BA"/>
    <w:rsid w:val="00884F93"/>
    <w:rsid w:val="00885361"/>
    <w:rsid w:val="008856B9"/>
    <w:rsid w:val="008A3011"/>
    <w:rsid w:val="008A633A"/>
    <w:rsid w:val="008B3481"/>
    <w:rsid w:val="008D34E7"/>
    <w:rsid w:val="008D3E21"/>
    <w:rsid w:val="008D4285"/>
    <w:rsid w:val="008D4F89"/>
    <w:rsid w:val="008D76DC"/>
    <w:rsid w:val="008E1374"/>
    <w:rsid w:val="008E2728"/>
    <w:rsid w:val="008E5CEC"/>
    <w:rsid w:val="008E7870"/>
    <w:rsid w:val="008F042C"/>
    <w:rsid w:val="008F2FE1"/>
    <w:rsid w:val="008F4451"/>
    <w:rsid w:val="00902729"/>
    <w:rsid w:val="009027DA"/>
    <w:rsid w:val="00902877"/>
    <w:rsid w:val="00904035"/>
    <w:rsid w:val="009040E1"/>
    <w:rsid w:val="00911B7E"/>
    <w:rsid w:val="00912AB9"/>
    <w:rsid w:val="00927118"/>
    <w:rsid w:val="00927D96"/>
    <w:rsid w:val="00930CDA"/>
    <w:rsid w:val="00936B71"/>
    <w:rsid w:val="0094465E"/>
    <w:rsid w:val="00944F5E"/>
    <w:rsid w:val="009506A0"/>
    <w:rsid w:val="00951DB1"/>
    <w:rsid w:val="00963CAA"/>
    <w:rsid w:val="0096570D"/>
    <w:rsid w:val="00967430"/>
    <w:rsid w:val="00970066"/>
    <w:rsid w:val="00973FE0"/>
    <w:rsid w:val="009772DD"/>
    <w:rsid w:val="009835FD"/>
    <w:rsid w:val="00986C5A"/>
    <w:rsid w:val="009873B4"/>
    <w:rsid w:val="00987445"/>
    <w:rsid w:val="00987BA0"/>
    <w:rsid w:val="00990E11"/>
    <w:rsid w:val="00993FE0"/>
    <w:rsid w:val="00996CEB"/>
    <w:rsid w:val="009A1966"/>
    <w:rsid w:val="009A2984"/>
    <w:rsid w:val="009A30C2"/>
    <w:rsid w:val="009B02FD"/>
    <w:rsid w:val="009B59D7"/>
    <w:rsid w:val="009C4EB2"/>
    <w:rsid w:val="009D59C1"/>
    <w:rsid w:val="009E02FE"/>
    <w:rsid w:val="009E3107"/>
    <w:rsid w:val="009E4BE4"/>
    <w:rsid w:val="009E6C11"/>
    <w:rsid w:val="00A03221"/>
    <w:rsid w:val="00A03FBA"/>
    <w:rsid w:val="00A040CC"/>
    <w:rsid w:val="00A04D1E"/>
    <w:rsid w:val="00A15A8D"/>
    <w:rsid w:val="00A17722"/>
    <w:rsid w:val="00A23763"/>
    <w:rsid w:val="00A33798"/>
    <w:rsid w:val="00A4168D"/>
    <w:rsid w:val="00A42657"/>
    <w:rsid w:val="00A5753B"/>
    <w:rsid w:val="00A57F3F"/>
    <w:rsid w:val="00A70269"/>
    <w:rsid w:val="00A70A70"/>
    <w:rsid w:val="00A71E9A"/>
    <w:rsid w:val="00A72677"/>
    <w:rsid w:val="00A74595"/>
    <w:rsid w:val="00A835BC"/>
    <w:rsid w:val="00A90F04"/>
    <w:rsid w:val="00A95471"/>
    <w:rsid w:val="00A9754D"/>
    <w:rsid w:val="00AA1D0E"/>
    <w:rsid w:val="00AB467B"/>
    <w:rsid w:val="00AB53B8"/>
    <w:rsid w:val="00AB57DC"/>
    <w:rsid w:val="00AD5120"/>
    <w:rsid w:val="00AD7A42"/>
    <w:rsid w:val="00AD7DA2"/>
    <w:rsid w:val="00AE1C42"/>
    <w:rsid w:val="00AE39F6"/>
    <w:rsid w:val="00AE5E0E"/>
    <w:rsid w:val="00AF2D68"/>
    <w:rsid w:val="00AF3420"/>
    <w:rsid w:val="00AF668D"/>
    <w:rsid w:val="00B02C4C"/>
    <w:rsid w:val="00B04029"/>
    <w:rsid w:val="00B13684"/>
    <w:rsid w:val="00B246EF"/>
    <w:rsid w:val="00B3457C"/>
    <w:rsid w:val="00B34F98"/>
    <w:rsid w:val="00B37568"/>
    <w:rsid w:val="00B37A93"/>
    <w:rsid w:val="00B41F1D"/>
    <w:rsid w:val="00B50D63"/>
    <w:rsid w:val="00B52A22"/>
    <w:rsid w:val="00B601E2"/>
    <w:rsid w:val="00B6364C"/>
    <w:rsid w:val="00B64799"/>
    <w:rsid w:val="00B64CD1"/>
    <w:rsid w:val="00B65735"/>
    <w:rsid w:val="00B667B0"/>
    <w:rsid w:val="00B71BC0"/>
    <w:rsid w:val="00B77188"/>
    <w:rsid w:val="00B81CE3"/>
    <w:rsid w:val="00B90C3F"/>
    <w:rsid w:val="00B92294"/>
    <w:rsid w:val="00BA33D2"/>
    <w:rsid w:val="00BA4F98"/>
    <w:rsid w:val="00BA6F9E"/>
    <w:rsid w:val="00BB5EBF"/>
    <w:rsid w:val="00BC267D"/>
    <w:rsid w:val="00BD1378"/>
    <w:rsid w:val="00BD2130"/>
    <w:rsid w:val="00BD3285"/>
    <w:rsid w:val="00BD6EAF"/>
    <w:rsid w:val="00BE085B"/>
    <w:rsid w:val="00BE6B93"/>
    <w:rsid w:val="00BE718D"/>
    <w:rsid w:val="00BE74B6"/>
    <w:rsid w:val="00BF00EF"/>
    <w:rsid w:val="00BF01D8"/>
    <w:rsid w:val="00C0216B"/>
    <w:rsid w:val="00C048FF"/>
    <w:rsid w:val="00C10763"/>
    <w:rsid w:val="00C1788C"/>
    <w:rsid w:val="00C30C3E"/>
    <w:rsid w:val="00C34323"/>
    <w:rsid w:val="00C370C5"/>
    <w:rsid w:val="00C40C8A"/>
    <w:rsid w:val="00C4772E"/>
    <w:rsid w:val="00C52532"/>
    <w:rsid w:val="00C52E1D"/>
    <w:rsid w:val="00C532AB"/>
    <w:rsid w:val="00C54AFA"/>
    <w:rsid w:val="00C54E50"/>
    <w:rsid w:val="00C5765A"/>
    <w:rsid w:val="00C57910"/>
    <w:rsid w:val="00C62CF6"/>
    <w:rsid w:val="00C63B6E"/>
    <w:rsid w:val="00C64600"/>
    <w:rsid w:val="00C732F7"/>
    <w:rsid w:val="00C762DC"/>
    <w:rsid w:val="00C835BF"/>
    <w:rsid w:val="00C84265"/>
    <w:rsid w:val="00C84EF7"/>
    <w:rsid w:val="00C910E8"/>
    <w:rsid w:val="00C93C41"/>
    <w:rsid w:val="00C96456"/>
    <w:rsid w:val="00CA7A41"/>
    <w:rsid w:val="00CB1B3E"/>
    <w:rsid w:val="00CB27D5"/>
    <w:rsid w:val="00CC0E66"/>
    <w:rsid w:val="00CD4E4E"/>
    <w:rsid w:val="00CD57EB"/>
    <w:rsid w:val="00CD5CA7"/>
    <w:rsid w:val="00CD64BB"/>
    <w:rsid w:val="00CE2F67"/>
    <w:rsid w:val="00CE634D"/>
    <w:rsid w:val="00CE7A83"/>
    <w:rsid w:val="00CF0A10"/>
    <w:rsid w:val="00CF3BE2"/>
    <w:rsid w:val="00CF3FB2"/>
    <w:rsid w:val="00CF6C3D"/>
    <w:rsid w:val="00CF7F86"/>
    <w:rsid w:val="00D10197"/>
    <w:rsid w:val="00D12478"/>
    <w:rsid w:val="00D17BED"/>
    <w:rsid w:val="00D215CD"/>
    <w:rsid w:val="00D25D41"/>
    <w:rsid w:val="00D30D03"/>
    <w:rsid w:val="00D35FFA"/>
    <w:rsid w:val="00D3703F"/>
    <w:rsid w:val="00D374EC"/>
    <w:rsid w:val="00D46F5B"/>
    <w:rsid w:val="00D50D61"/>
    <w:rsid w:val="00D51D72"/>
    <w:rsid w:val="00D55188"/>
    <w:rsid w:val="00D55881"/>
    <w:rsid w:val="00D56FA5"/>
    <w:rsid w:val="00D61416"/>
    <w:rsid w:val="00D62802"/>
    <w:rsid w:val="00D6426A"/>
    <w:rsid w:val="00D80100"/>
    <w:rsid w:val="00D8071B"/>
    <w:rsid w:val="00D874AB"/>
    <w:rsid w:val="00D909EB"/>
    <w:rsid w:val="00DA0561"/>
    <w:rsid w:val="00DA076D"/>
    <w:rsid w:val="00DA1B18"/>
    <w:rsid w:val="00DA4C2B"/>
    <w:rsid w:val="00DA7629"/>
    <w:rsid w:val="00DB06B0"/>
    <w:rsid w:val="00DB0F86"/>
    <w:rsid w:val="00DB35EA"/>
    <w:rsid w:val="00DB3711"/>
    <w:rsid w:val="00DB4FAB"/>
    <w:rsid w:val="00DD428E"/>
    <w:rsid w:val="00DE4D42"/>
    <w:rsid w:val="00DF47C0"/>
    <w:rsid w:val="00DF6B83"/>
    <w:rsid w:val="00E03DC4"/>
    <w:rsid w:val="00E04661"/>
    <w:rsid w:val="00E04CB8"/>
    <w:rsid w:val="00E13245"/>
    <w:rsid w:val="00E15E08"/>
    <w:rsid w:val="00E200BF"/>
    <w:rsid w:val="00E2135A"/>
    <w:rsid w:val="00E226A9"/>
    <w:rsid w:val="00E22C99"/>
    <w:rsid w:val="00E307EC"/>
    <w:rsid w:val="00E341CF"/>
    <w:rsid w:val="00E4272F"/>
    <w:rsid w:val="00E43223"/>
    <w:rsid w:val="00E46786"/>
    <w:rsid w:val="00E50407"/>
    <w:rsid w:val="00E541A6"/>
    <w:rsid w:val="00E76529"/>
    <w:rsid w:val="00E77ACB"/>
    <w:rsid w:val="00E84F9E"/>
    <w:rsid w:val="00E8628B"/>
    <w:rsid w:val="00E906A2"/>
    <w:rsid w:val="00E91A5C"/>
    <w:rsid w:val="00E93779"/>
    <w:rsid w:val="00E96CD2"/>
    <w:rsid w:val="00E96F70"/>
    <w:rsid w:val="00E97B60"/>
    <w:rsid w:val="00EA3996"/>
    <w:rsid w:val="00EA4FD3"/>
    <w:rsid w:val="00EA6C49"/>
    <w:rsid w:val="00EB17ED"/>
    <w:rsid w:val="00EB2EC2"/>
    <w:rsid w:val="00EB5C96"/>
    <w:rsid w:val="00EC01D6"/>
    <w:rsid w:val="00EC0CD0"/>
    <w:rsid w:val="00EC2B0F"/>
    <w:rsid w:val="00ED5E1C"/>
    <w:rsid w:val="00EE37D7"/>
    <w:rsid w:val="00EE39B7"/>
    <w:rsid w:val="00EE400D"/>
    <w:rsid w:val="00EE5267"/>
    <w:rsid w:val="00EF2390"/>
    <w:rsid w:val="00EF30AC"/>
    <w:rsid w:val="00EF6D35"/>
    <w:rsid w:val="00EF78B1"/>
    <w:rsid w:val="00F1329E"/>
    <w:rsid w:val="00F204CF"/>
    <w:rsid w:val="00F27861"/>
    <w:rsid w:val="00F4362A"/>
    <w:rsid w:val="00F4528B"/>
    <w:rsid w:val="00F50D98"/>
    <w:rsid w:val="00F54C0C"/>
    <w:rsid w:val="00F5638B"/>
    <w:rsid w:val="00F60D48"/>
    <w:rsid w:val="00F60DD5"/>
    <w:rsid w:val="00F71850"/>
    <w:rsid w:val="00F801D7"/>
    <w:rsid w:val="00F83397"/>
    <w:rsid w:val="00F94F99"/>
    <w:rsid w:val="00F97231"/>
    <w:rsid w:val="00FA0741"/>
    <w:rsid w:val="00FA0BCB"/>
    <w:rsid w:val="00FB784F"/>
    <w:rsid w:val="00FC0A0E"/>
    <w:rsid w:val="00FC0D00"/>
    <w:rsid w:val="00FC1A1C"/>
    <w:rsid w:val="00FC1F77"/>
    <w:rsid w:val="00FF1D23"/>
    <w:rsid w:val="00FF67F9"/>
    <w:rsid w:val="00FF75CB"/>
    <w:rsid w:val="00FF76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27AA611"/>
  <w15:docId w15:val="{740D2EA0-4B4B-4B38-8D08-D99D51BB29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1666"/>
  </w:style>
  <w:style w:type="paragraph" w:styleId="Heading1">
    <w:name w:val="heading 1"/>
    <w:basedOn w:val="Normal"/>
    <w:next w:val="Normal"/>
    <w:link w:val="Heading1Char"/>
    <w:uiPriority w:val="9"/>
    <w:qFormat/>
    <w:rsid w:val="003F088C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F088C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F088C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F088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F088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F088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F088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F088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F088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F088C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table" w:styleId="TableGrid">
    <w:name w:val="Table Grid"/>
    <w:basedOn w:val="TableNormal"/>
    <w:uiPriority w:val="59"/>
    <w:rsid w:val="00FA26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3F088C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table" w:customStyle="1" w:styleId="1">
    <w:name w:val="1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447A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7AFB"/>
  </w:style>
  <w:style w:type="paragraph" w:styleId="Footer">
    <w:name w:val="footer"/>
    <w:basedOn w:val="Normal"/>
    <w:link w:val="FooterChar"/>
    <w:uiPriority w:val="99"/>
    <w:unhideWhenUsed/>
    <w:rsid w:val="00447A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7AFB"/>
  </w:style>
  <w:style w:type="paragraph" w:styleId="ListParagraph">
    <w:name w:val="List Paragraph"/>
    <w:basedOn w:val="Normal"/>
    <w:uiPriority w:val="34"/>
    <w:qFormat/>
    <w:rsid w:val="00E91A5C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353BB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IntenseEmphasis">
    <w:name w:val="Intense Emphasis"/>
    <w:basedOn w:val="DefaultParagraphFont"/>
    <w:uiPriority w:val="21"/>
    <w:qFormat/>
    <w:rsid w:val="003F088C"/>
    <w:rPr>
      <w:b/>
      <w:bCs/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3F088C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3F088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F088C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3F088C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3F088C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3F088C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F088C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F088C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F088C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F088C"/>
    <w:pPr>
      <w:spacing w:line="240" w:lineRule="auto"/>
    </w:pPr>
    <w:rPr>
      <w:b/>
      <w:bCs/>
      <w:smallCaps/>
      <w:color w:val="44546A" w:themeColor="text2"/>
    </w:rPr>
  </w:style>
  <w:style w:type="character" w:customStyle="1" w:styleId="TitleChar">
    <w:name w:val="Title Char"/>
    <w:basedOn w:val="DefaultParagraphFont"/>
    <w:link w:val="Title"/>
    <w:uiPriority w:val="10"/>
    <w:rsid w:val="003F088C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3F088C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3F088C"/>
    <w:rPr>
      <w:b/>
      <w:bCs/>
    </w:rPr>
  </w:style>
  <w:style w:type="character" w:styleId="Emphasis">
    <w:name w:val="Emphasis"/>
    <w:basedOn w:val="DefaultParagraphFont"/>
    <w:uiPriority w:val="20"/>
    <w:qFormat/>
    <w:rsid w:val="003F088C"/>
    <w:rPr>
      <w:i/>
      <w:iCs/>
    </w:rPr>
  </w:style>
  <w:style w:type="paragraph" w:styleId="NoSpacing">
    <w:name w:val="No Spacing"/>
    <w:uiPriority w:val="1"/>
    <w:qFormat/>
    <w:rsid w:val="003F088C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F088C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3F088C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F088C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F088C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3F088C"/>
    <w:rPr>
      <w:i/>
      <w:iCs/>
      <w:color w:val="595959" w:themeColor="text1" w:themeTint="A6"/>
    </w:rPr>
  </w:style>
  <w:style w:type="character" w:styleId="SubtleReference">
    <w:name w:val="Subtle Reference"/>
    <w:basedOn w:val="DefaultParagraphFont"/>
    <w:uiPriority w:val="31"/>
    <w:qFormat/>
    <w:rsid w:val="003F088C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3F088C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3F088C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F088C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31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0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69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2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1762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39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1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4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0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79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08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3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747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16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7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535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58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00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405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6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7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4674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21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3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nt561Fn0RzbP+RahLikd9widIxw==">AMUW2mUBlYZNW+PwAhcWjbEn6fTAinl63rleJ51g0O1suwtVE7avh//kS1wMNnmxuLAaGx6KIxe8YK3AQBVUxnvXbdyIgDNkpIQJQSEl9wpDOYnxPd7Ug10=</go:docsCustomData>
</go:gDocsCustomXmlDataStorage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432EBA26040F4E8A87B478699E0E73" ma:contentTypeVersion="14" ma:contentTypeDescription="Create a new document." ma:contentTypeScope="" ma:versionID="eaaed2da9058ae8d9d1ae0fd94a6a5fc">
  <xsd:schema xmlns:xsd="http://www.w3.org/2001/XMLSchema" xmlns:xs="http://www.w3.org/2001/XMLSchema" xmlns:p="http://schemas.microsoft.com/office/2006/metadata/properties" xmlns:ns2="4c11675f-f27c-43fc-bb69-c92507820bcb" xmlns:ns3="22d40c40-7ffe-407b-8b54-0b21253db620" targetNamespace="http://schemas.microsoft.com/office/2006/metadata/properties" ma:root="true" ma:fieldsID="9c2c222ac85a1091b48354e97a7f37a8" ns2:_="" ns3:_="">
    <xsd:import namespace="4c11675f-f27c-43fc-bb69-c92507820bcb"/>
    <xsd:import namespace="22d40c40-7ffe-407b-8b54-0b21253db6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11675f-f27c-43fc-bb69-c92507820b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16ff8dd5-3c2b-4ab0-a443-3cb4969795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d40c40-7ffe-407b-8b54-0b21253db620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f74a1034-78c9-4538-beda-e6c5286c61e5}" ma:internalName="TaxCatchAll" ma:showField="CatchAllData" ma:web="22d40c40-7ffe-407b-8b54-0b21253db62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4c11675f-f27c-43fc-bb69-c92507820bcb" xsi:nil="true"/>
    <TaxCatchAll xmlns="22d40c40-7ffe-407b-8b54-0b21253db620" xsi:nil="true"/>
    <lcf76f155ced4ddcb4097134ff3c332f xmlns="4c11675f-f27c-43fc-bb69-c92507820bcb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422C45B-CA5C-4A89-BCC6-FC1690DD65C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0B54E44-1490-4A71-8528-F8929E63B87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4.xml><?xml version="1.0" encoding="utf-8"?>
<ds:datastoreItem xmlns:ds="http://schemas.openxmlformats.org/officeDocument/2006/customXml" ds:itemID="{FE1DCA0A-1260-454E-8BDF-9A0B337176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c11675f-f27c-43fc-bb69-c92507820bcb"/>
    <ds:schemaRef ds:uri="22d40c40-7ffe-407b-8b54-0b21253db6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6034EEA0-9765-422E-9D27-BB8E38E6CCCB}">
  <ds:schemaRefs>
    <ds:schemaRef ds:uri="http://schemas.microsoft.com/office/2006/metadata/properties"/>
    <ds:schemaRef ds:uri="http://schemas.microsoft.com/office/infopath/2007/PartnerControls"/>
    <ds:schemaRef ds:uri="4c11675f-f27c-43fc-bb69-c92507820bcb"/>
    <ds:schemaRef ds:uri="22d40c40-7ffe-407b-8b54-0b21253db62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4</Pages>
  <Words>486</Words>
  <Characters>2433</Characters>
  <Application>Microsoft Office Word</Application>
  <DocSecurity>0</DocSecurity>
  <Lines>64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ê Thu Phương</dc:creator>
  <cp:keywords/>
  <dc:description/>
  <cp:lastModifiedBy>Linh Tran</cp:lastModifiedBy>
  <cp:revision>37</cp:revision>
  <cp:lastPrinted>2022-01-25T07:50:00Z</cp:lastPrinted>
  <dcterms:created xsi:type="dcterms:W3CDTF">2023-09-08T10:40:00Z</dcterms:created>
  <dcterms:modified xsi:type="dcterms:W3CDTF">2024-03-22T1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432EBA26040F4E8A87B478699E0E73</vt:lpwstr>
  </property>
  <property fmtid="{D5CDD505-2E9C-101B-9397-08002B2CF9AE}" pid="3" name="Order">
    <vt:r8>9389500</vt:r8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_SourceUrl">
    <vt:lpwstr/>
  </property>
  <property fmtid="{D5CDD505-2E9C-101B-9397-08002B2CF9AE}" pid="7" name="_SharedFileIndex">
    <vt:lpwstr/>
  </property>
  <property fmtid="{D5CDD505-2E9C-101B-9397-08002B2CF9AE}" pid="8" name="ComplianceAssetId">
    <vt:lpwstr/>
  </property>
  <property fmtid="{D5CDD505-2E9C-101B-9397-08002B2CF9AE}" pid="9" name="MediaServiceImageTags">
    <vt:lpwstr/>
  </property>
  <property fmtid="{D5CDD505-2E9C-101B-9397-08002B2CF9AE}" pid="10" name="GrammarlyDocumentId">
    <vt:lpwstr>3d745864cb3f06f0025d8982b37f475f37b810fd8d836d1bbf68b71ea0cd8c83</vt:lpwstr>
  </property>
</Properties>
</file>